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BBD466" w14:textId="77777777" w:rsidR="00E7586F" w:rsidRPr="00714340" w:rsidRDefault="00D8655B" w:rsidP="006A3A50">
      <w:pPr>
        <w:pStyle w:val="Heading1"/>
        <w:jc w:val="center"/>
        <w:rPr>
          <w:b/>
          <w:bCs/>
        </w:rPr>
      </w:pPr>
      <w:bookmarkStart w:id="0" w:name="wayamba-university-of-sri-lanka"/>
      <w:r w:rsidRPr="00714340">
        <w:rPr>
          <w:b/>
          <w:bCs/>
        </w:rPr>
        <w:t>WAYAMBA UNIVERSITY OF SRI LANKA</w:t>
      </w:r>
    </w:p>
    <w:p w14:paraId="0FD00927" w14:textId="77777777" w:rsidR="00E7586F" w:rsidRPr="00714340" w:rsidRDefault="00D8655B" w:rsidP="006A3A50">
      <w:pPr>
        <w:pStyle w:val="Heading2"/>
        <w:jc w:val="center"/>
        <w:rPr>
          <w:b/>
          <w:bCs/>
        </w:rPr>
      </w:pPr>
      <w:bookmarkStart w:id="1" w:name="Xc22db96f808a40774beb63509987b37dc8602ce"/>
      <w:r w:rsidRPr="00714340">
        <w:rPr>
          <w:b/>
          <w:bCs/>
        </w:rPr>
        <w:t>POSTGRADUATE RESEARCH STUDENT FEEDBACK FORM</w:t>
      </w:r>
    </w:p>
    <w:p w14:paraId="67A2F114" w14:textId="77777777" w:rsidR="00E7586F" w:rsidRDefault="00000000">
      <w:r>
        <w:pict w14:anchorId="42E1F957">
          <v:rect id="_x0000_i1026" style="width:0;height:1.5pt" o:hralign="center" o:hrstd="t" o:hr="t"/>
        </w:pict>
      </w:r>
    </w:p>
    <w:p w14:paraId="71078592" w14:textId="77777777" w:rsidR="00E7586F" w:rsidRPr="00714340" w:rsidRDefault="00D8655B">
      <w:pPr>
        <w:pStyle w:val="Heading3"/>
        <w:rPr>
          <w:b/>
          <w:bCs/>
        </w:rPr>
      </w:pPr>
      <w:bookmarkStart w:id="2" w:name="purpose-of-the-form"/>
      <w:r w:rsidRPr="00714340">
        <w:rPr>
          <w:b/>
          <w:bCs/>
        </w:rPr>
        <w:t>1. Purpose of the Form</w:t>
      </w:r>
    </w:p>
    <w:p w14:paraId="489C352A" w14:textId="77777777" w:rsidR="00E7586F" w:rsidRDefault="00D8655B" w:rsidP="006A3A50">
      <w:pPr>
        <w:pStyle w:val="FirstParagraph"/>
        <w:jc w:val="both"/>
      </w:pPr>
      <w:r>
        <w:t xml:space="preserve">This Feedback Form is designed to systematically collect feedback from postgraduate research students regarding their research engagement, supervision quality, and administrative support. The feedback will be used for quality assurance, supervisor evaluation, and continuous improvement of postgraduate research </w:t>
      </w:r>
      <w:proofErr w:type="spellStart"/>
      <w:r>
        <w:t>programmes</w:t>
      </w:r>
      <w:proofErr w:type="spellEnd"/>
      <w:r>
        <w:t xml:space="preserve"> at the University.</w:t>
      </w:r>
    </w:p>
    <w:p w14:paraId="620D0589" w14:textId="77777777" w:rsidR="00876733" w:rsidRDefault="00D8655B" w:rsidP="00876733">
      <w:pPr>
        <w:pStyle w:val="BodyText"/>
        <w:jc w:val="both"/>
      </w:pPr>
      <w:r>
        <w:t>All responses will be treated with strict confidentiality and used solely for academic quality enhancement purposes.</w:t>
      </w:r>
      <w:r w:rsidR="00C1140F">
        <w:t xml:space="preserve"> </w:t>
      </w:r>
    </w:p>
    <w:p w14:paraId="2891A708" w14:textId="508A3B2D" w:rsidR="00E7586F" w:rsidRDefault="00C1140F" w:rsidP="00876733">
      <w:pPr>
        <w:pStyle w:val="BodyText"/>
        <w:jc w:val="both"/>
      </w:pPr>
      <w:r w:rsidRPr="00C1140F">
        <w:t xml:space="preserve">The aggregated results of this feedback will be reviewed by the relevant Faculty, </w:t>
      </w:r>
      <w:r w:rsidRPr="00C1140F">
        <w:rPr>
          <w:i/>
          <w:iCs/>
        </w:rPr>
        <w:t xml:space="preserve">Senate </w:t>
      </w:r>
      <w:r w:rsidRPr="00C1140F">
        <w:t xml:space="preserve">Research and Higher Degree Committee, and Quality Assurance mechanisms. </w:t>
      </w:r>
      <w:r w:rsidR="00000000">
        <w:pict w14:anchorId="72274543">
          <v:rect id="_x0000_i1027" style="width:0;height:1.5pt" o:hralign="center" o:hrstd="t" o:hr="t"/>
        </w:pict>
      </w:r>
    </w:p>
    <w:p w14:paraId="76C1B27F" w14:textId="77777777" w:rsidR="00E7586F" w:rsidRPr="00714340" w:rsidRDefault="00D8655B">
      <w:pPr>
        <w:pStyle w:val="Heading3"/>
        <w:rPr>
          <w:b/>
          <w:bCs/>
        </w:rPr>
      </w:pPr>
      <w:bookmarkStart w:id="3" w:name="student-information"/>
      <w:bookmarkEnd w:id="2"/>
      <w:r w:rsidRPr="00714340">
        <w:rPr>
          <w:b/>
          <w:bCs/>
        </w:rPr>
        <w:t>2. Student Information</w:t>
      </w:r>
    </w:p>
    <w:p w14:paraId="7FE9B51C" w14:textId="543269AD" w:rsidR="00E7586F" w:rsidRDefault="00D8655B">
      <w:pPr>
        <w:pStyle w:val="Compact"/>
        <w:numPr>
          <w:ilvl w:val="0"/>
          <w:numId w:val="2"/>
        </w:numPr>
      </w:pPr>
      <w:r>
        <w:rPr>
          <w:b/>
          <w:bCs/>
        </w:rPr>
        <w:t>Department</w:t>
      </w:r>
      <w:r w:rsidR="00067F4D">
        <w:rPr>
          <w:b/>
          <w:bCs/>
        </w:rPr>
        <w:t xml:space="preserve">                 </w:t>
      </w:r>
      <w:proofErr w:type="gramStart"/>
      <w:r w:rsidR="00067F4D">
        <w:rPr>
          <w:b/>
          <w:bCs/>
        </w:rPr>
        <w:t xml:space="preserve">  </w:t>
      </w:r>
      <w:r>
        <w:rPr>
          <w:b/>
          <w:bCs/>
        </w:rPr>
        <w:t>:</w:t>
      </w:r>
      <w:proofErr w:type="gramEnd"/>
      <w:r>
        <w:t xml:space="preserve"> …………………………………………………</w:t>
      </w:r>
      <w:proofErr w:type="gramStart"/>
      <w:r>
        <w:t>…..</w:t>
      </w:r>
      <w:proofErr w:type="gramEnd"/>
    </w:p>
    <w:p w14:paraId="79ACD119" w14:textId="77777777" w:rsidR="008F78D2" w:rsidRDefault="008F78D2" w:rsidP="001C3B5B">
      <w:pPr>
        <w:pStyle w:val="Compact"/>
        <w:ind w:left="720"/>
      </w:pPr>
    </w:p>
    <w:p w14:paraId="43D5E07E" w14:textId="2CDA9851" w:rsidR="00E7586F" w:rsidRDefault="00D8655B">
      <w:pPr>
        <w:pStyle w:val="Compact"/>
        <w:numPr>
          <w:ilvl w:val="0"/>
          <w:numId w:val="2"/>
        </w:numPr>
      </w:pPr>
      <w:r>
        <w:rPr>
          <w:b/>
          <w:bCs/>
        </w:rPr>
        <w:t>Faculty</w:t>
      </w:r>
      <w:r w:rsidR="00067F4D">
        <w:rPr>
          <w:b/>
          <w:bCs/>
        </w:rPr>
        <w:t xml:space="preserve">                           </w:t>
      </w:r>
      <w:proofErr w:type="gramStart"/>
      <w:r w:rsidR="00067F4D">
        <w:rPr>
          <w:b/>
          <w:bCs/>
        </w:rPr>
        <w:t xml:space="preserve">  </w:t>
      </w:r>
      <w:r>
        <w:rPr>
          <w:b/>
          <w:bCs/>
        </w:rPr>
        <w:t>:</w:t>
      </w:r>
      <w:proofErr w:type="gramEnd"/>
      <w:r>
        <w:t xml:space="preserve"> …………………………………………………</w:t>
      </w:r>
      <w:proofErr w:type="gramStart"/>
      <w:r>
        <w:t>…..</w:t>
      </w:r>
      <w:proofErr w:type="gramEnd"/>
    </w:p>
    <w:p w14:paraId="4859DA5F" w14:textId="77777777" w:rsidR="001C3B5B" w:rsidRDefault="001C3B5B" w:rsidP="001C3B5B">
      <w:pPr>
        <w:pStyle w:val="ListParagraph"/>
      </w:pPr>
    </w:p>
    <w:p w14:paraId="7F121C35" w14:textId="7F4B4CC3" w:rsidR="00E7586F" w:rsidRDefault="00D8655B">
      <w:pPr>
        <w:pStyle w:val="Compact"/>
        <w:numPr>
          <w:ilvl w:val="0"/>
          <w:numId w:val="2"/>
        </w:numPr>
      </w:pPr>
      <w:r>
        <w:rPr>
          <w:b/>
          <w:bCs/>
        </w:rPr>
        <w:t xml:space="preserve">Degree </w:t>
      </w:r>
      <w:proofErr w:type="spellStart"/>
      <w:r>
        <w:rPr>
          <w:b/>
          <w:bCs/>
        </w:rPr>
        <w:t>Programme</w:t>
      </w:r>
      <w:proofErr w:type="spellEnd"/>
      <w:r w:rsidR="00067F4D">
        <w:rPr>
          <w:b/>
          <w:bCs/>
        </w:rPr>
        <w:t xml:space="preserve"> </w:t>
      </w:r>
      <w:proofErr w:type="gramStart"/>
      <w:r w:rsidR="00067F4D">
        <w:rPr>
          <w:b/>
          <w:bCs/>
        </w:rPr>
        <w:t xml:space="preserve">  </w:t>
      </w:r>
      <w:r>
        <w:rPr>
          <w:b/>
          <w:bCs/>
        </w:rPr>
        <w:t>:</w:t>
      </w:r>
      <w:proofErr w:type="gramEnd"/>
      <w:r>
        <w:t xml:space="preserve"> </w:t>
      </w:r>
      <w:r w:rsidR="003F0B33" w:rsidRPr="003F0B33">
        <w:t xml:space="preserve">☐ </w:t>
      </w:r>
      <w:r w:rsidR="003F0B33">
        <w:t>PhD</w:t>
      </w:r>
      <w:r w:rsidR="003F0B33" w:rsidRPr="003F0B33">
        <w:t xml:space="preserve"> </w:t>
      </w:r>
      <w:r w:rsidR="003F0B33" w:rsidRPr="003F0B33">
        <w:tab/>
      </w:r>
      <w:r w:rsidR="003F0B33" w:rsidRPr="003F0B33">
        <w:tab/>
        <w:t xml:space="preserve">☐ </w:t>
      </w:r>
      <w:r w:rsidR="002E26E5">
        <w:t>M. Phil</w:t>
      </w:r>
    </w:p>
    <w:p w14:paraId="0C51C672" w14:textId="77777777" w:rsidR="001C3B5B" w:rsidRDefault="001C3B5B" w:rsidP="001C3B5B">
      <w:pPr>
        <w:pStyle w:val="ListParagraph"/>
      </w:pPr>
    </w:p>
    <w:p w14:paraId="74D126AB" w14:textId="7F819957" w:rsidR="00E7586F" w:rsidRDefault="00D8655B">
      <w:pPr>
        <w:pStyle w:val="Compact"/>
        <w:numPr>
          <w:ilvl w:val="0"/>
          <w:numId w:val="2"/>
        </w:numPr>
      </w:pPr>
      <w:r>
        <w:rPr>
          <w:b/>
          <w:bCs/>
        </w:rPr>
        <w:t>Mode of Registration:</w:t>
      </w:r>
      <w:r>
        <w:t xml:space="preserve"> ☐ Full-time </w:t>
      </w:r>
      <w:r w:rsidR="00067F4D">
        <w:tab/>
      </w:r>
      <w:r w:rsidR="00067F4D">
        <w:tab/>
      </w:r>
      <w:r>
        <w:t>☐ Part-time</w:t>
      </w:r>
    </w:p>
    <w:p w14:paraId="2F92ECAB" w14:textId="77777777" w:rsidR="001C3B5B" w:rsidRDefault="001C3B5B" w:rsidP="001C3B5B">
      <w:pPr>
        <w:pStyle w:val="ListParagraph"/>
      </w:pPr>
    </w:p>
    <w:p w14:paraId="16C5736C" w14:textId="2EDC61BA" w:rsidR="00E7586F" w:rsidRDefault="00D8655B">
      <w:pPr>
        <w:pStyle w:val="Compact"/>
        <w:numPr>
          <w:ilvl w:val="0"/>
          <w:numId w:val="2"/>
        </w:numPr>
      </w:pPr>
      <w:r>
        <w:rPr>
          <w:b/>
          <w:bCs/>
        </w:rPr>
        <w:t>Date</w:t>
      </w:r>
      <w:r w:rsidR="00067F4D">
        <w:rPr>
          <w:b/>
          <w:bCs/>
        </w:rPr>
        <w:t xml:space="preserve"> </w:t>
      </w:r>
      <w:r w:rsidR="00EB26C2">
        <w:rPr>
          <w:b/>
          <w:bCs/>
        </w:rPr>
        <w:t>of Registration</w:t>
      </w:r>
      <w:r>
        <w:rPr>
          <w:b/>
          <w:bCs/>
        </w:rPr>
        <w:t>:</w:t>
      </w:r>
      <w:r>
        <w:t xml:space="preserve"> …………………………………………………</w:t>
      </w:r>
      <w:proofErr w:type="gramStart"/>
      <w:r>
        <w:t>…..</w:t>
      </w:r>
      <w:proofErr w:type="gramEnd"/>
    </w:p>
    <w:p w14:paraId="04C48E63" w14:textId="77777777" w:rsidR="001C3B5B" w:rsidRDefault="001C3B5B" w:rsidP="001C3B5B">
      <w:pPr>
        <w:pStyle w:val="ListParagraph"/>
      </w:pPr>
    </w:p>
    <w:p w14:paraId="232C2B8B" w14:textId="301BB834" w:rsidR="00D44FA9" w:rsidRPr="00327A2C" w:rsidRDefault="003A0B18">
      <w:pPr>
        <w:pStyle w:val="Compact"/>
        <w:numPr>
          <w:ilvl w:val="0"/>
          <w:numId w:val="2"/>
        </w:numPr>
      </w:pPr>
      <w:r>
        <w:rPr>
          <w:b/>
          <w:bCs/>
        </w:rPr>
        <w:t xml:space="preserve">Current Status </w:t>
      </w:r>
      <w:r w:rsidR="003C773D" w:rsidRPr="004C2F58">
        <w:rPr>
          <w:b/>
          <w:bCs/>
        </w:rPr>
        <w:t xml:space="preserve">of the </w:t>
      </w:r>
      <w:r w:rsidR="00AC2392">
        <w:rPr>
          <w:b/>
          <w:bCs/>
        </w:rPr>
        <w:t>Research</w:t>
      </w:r>
      <w:r w:rsidR="004C2F58">
        <w:rPr>
          <w:b/>
          <w:bCs/>
        </w:rPr>
        <w:t xml:space="preserve">: </w:t>
      </w:r>
      <w:r w:rsidR="004C2F58" w:rsidRPr="004C2F58">
        <w:rPr>
          <w:b/>
          <w:bCs/>
        </w:rPr>
        <w:t xml:space="preserve">☐ </w:t>
      </w:r>
      <w:r w:rsidRPr="00327A2C">
        <w:t>Research Ongoing</w:t>
      </w:r>
      <w:r w:rsidR="004D78C1" w:rsidRPr="00327A2C">
        <w:t xml:space="preserve"> </w:t>
      </w:r>
      <w:r w:rsidR="004C2F58" w:rsidRPr="00327A2C">
        <w:tab/>
      </w:r>
    </w:p>
    <w:p w14:paraId="710D80C0" w14:textId="22A37872" w:rsidR="00B70435" w:rsidRPr="00327A2C" w:rsidRDefault="00157A2E" w:rsidP="00157A2E">
      <w:pPr>
        <w:pStyle w:val="Compact"/>
        <w:ind w:left="3960"/>
      </w:pPr>
      <w:r w:rsidRPr="00327A2C">
        <w:t xml:space="preserve">      </w:t>
      </w:r>
      <w:r w:rsidR="004C2F58" w:rsidRPr="00327A2C">
        <w:t>☐</w:t>
      </w:r>
      <w:r w:rsidRPr="00327A2C">
        <w:t xml:space="preserve"> Waiting for the </w:t>
      </w:r>
      <w:r w:rsidR="00327A2C" w:rsidRPr="00327A2C">
        <w:t xml:space="preserve">VIVA </w:t>
      </w:r>
      <w:r w:rsidRPr="00327A2C">
        <w:t>Defen</w:t>
      </w:r>
      <w:r w:rsidR="00F753FF" w:rsidRPr="00327A2C">
        <w:t>se</w:t>
      </w:r>
    </w:p>
    <w:p w14:paraId="2EC4E1CF" w14:textId="7057AF08" w:rsidR="00D719E3" w:rsidRDefault="00B70435" w:rsidP="00157A2E">
      <w:pPr>
        <w:pStyle w:val="Compact"/>
        <w:ind w:left="3960"/>
      </w:pPr>
      <w:r w:rsidRPr="00327A2C">
        <w:t xml:space="preserve">      </w:t>
      </w:r>
      <w:r w:rsidR="004C2F58" w:rsidRPr="00327A2C">
        <w:t xml:space="preserve">☐ </w:t>
      </w:r>
      <w:r w:rsidR="00F753FF" w:rsidRPr="00327A2C">
        <w:t>Already Defended</w:t>
      </w:r>
    </w:p>
    <w:p w14:paraId="10C7890F" w14:textId="77777777" w:rsidR="008F78D2" w:rsidRDefault="008F78D2" w:rsidP="00157A2E">
      <w:pPr>
        <w:pStyle w:val="Compact"/>
        <w:ind w:left="3960"/>
      </w:pPr>
    </w:p>
    <w:p w14:paraId="5B73AF9B" w14:textId="77777777" w:rsidR="008F78D2" w:rsidRDefault="008F78D2" w:rsidP="00157A2E">
      <w:pPr>
        <w:pStyle w:val="Compact"/>
        <w:ind w:left="3960"/>
      </w:pPr>
    </w:p>
    <w:p w14:paraId="194CCD0E" w14:textId="77777777" w:rsidR="008F78D2" w:rsidRDefault="008F78D2" w:rsidP="00157A2E">
      <w:pPr>
        <w:pStyle w:val="Compact"/>
        <w:ind w:left="3960"/>
      </w:pPr>
    </w:p>
    <w:p w14:paraId="2FE9AF1B" w14:textId="77777777" w:rsidR="00E7586F" w:rsidRDefault="00000000">
      <w:r>
        <w:pict w14:anchorId="67990031">
          <v:rect id="_x0000_i1028" style="width:0;height:1.5pt" o:hralign="center" o:hrstd="t" o:hr="t"/>
        </w:pict>
      </w:r>
    </w:p>
    <w:p w14:paraId="32EF737B" w14:textId="77777777" w:rsidR="00E7586F" w:rsidRPr="00067F4D" w:rsidRDefault="00D8655B">
      <w:pPr>
        <w:pStyle w:val="Heading3"/>
        <w:rPr>
          <w:b/>
          <w:bCs/>
        </w:rPr>
      </w:pPr>
      <w:bookmarkStart w:id="4" w:name="instructions-to-students"/>
      <w:bookmarkEnd w:id="3"/>
      <w:r w:rsidRPr="00067F4D">
        <w:rPr>
          <w:b/>
          <w:bCs/>
        </w:rPr>
        <w:lastRenderedPageBreak/>
        <w:t>3. Instructions to Students</w:t>
      </w:r>
    </w:p>
    <w:p w14:paraId="272DF2E7" w14:textId="77777777" w:rsidR="00E7586F" w:rsidRDefault="00D8655B">
      <w:pPr>
        <w:pStyle w:val="FirstParagraph"/>
      </w:pPr>
      <w:r>
        <w:t>Please indicate your level of agreement with each statement by ticking (✓) the appropriate box using the following scale:</w:t>
      </w:r>
    </w:p>
    <w:p w14:paraId="3451E6E7" w14:textId="77777777" w:rsidR="006A3A50" w:rsidRPr="006A3A50" w:rsidRDefault="006A3A50" w:rsidP="006A3A50">
      <w:pPr>
        <w:pStyle w:val="BodyText"/>
      </w:pPr>
    </w:p>
    <w:p w14:paraId="405CA8DA" w14:textId="38203939" w:rsidR="00E7586F" w:rsidRDefault="00D8655B" w:rsidP="00677430">
      <w:pPr>
        <w:pStyle w:val="BodyText"/>
      </w:pPr>
      <w:r>
        <w:rPr>
          <w:b/>
          <w:bCs/>
        </w:rPr>
        <w:t xml:space="preserve">1 – Strongly </w:t>
      </w:r>
      <w:r w:rsidR="008B7CB5">
        <w:rPr>
          <w:b/>
          <w:bCs/>
        </w:rPr>
        <w:t>A</w:t>
      </w:r>
      <w:r>
        <w:rPr>
          <w:b/>
          <w:bCs/>
        </w:rPr>
        <w:t xml:space="preserve">gree | 2 – </w:t>
      </w:r>
      <w:r w:rsidR="008B7CB5">
        <w:rPr>
          <w:b/>
          <w:bCs/>
        </w:rPr>
        <w:t>A</w:t>
      </w:r>
      <w:r>
        <w:rPr>
          <w:b/>
          <w:bCs/>
        </w:rPr>
        <w:t xml:space="preserve">gree | 3 – Neutral | 4 – </w:t>
      </w:r>
      <w:r w:rsidR="008B7CB5">
        <w:rPr>
          <w:b/>
          <w:bCs/>
        </w:rPr>
        <w:t>Disa</w:t>
      </w:r>
      <w:r>
        <w:rPr>
          <w:b/>
          <w:bCs/>
        </w:rPr>
        <w:t xml:space="preserve">gree | 5 – Strongly </w:t>
      </w:r>
      <w:r w:rsidR="008B7CB5">
        <w:rPr>
          <w:b/>
          <w:bCs/>
        </w:rPr>
        <w:t>Disa</w:t>
      </w:r>
      <w:r>
        <w:rPr>
          <w:b/>
          <w:bCs/>
        </w:rPr>
        <w:t>gree</w:t>
      </w:r>
      <w:r w:rsidR="00000000">
        <w:pict w14:anchorId="73A94485">
          <v:rect id="_x0000_i1029" style="width:0;height:1.5pt" o:hralign="center" o:hrstd="t" o:hr="t"/>
        </w:pict>
      </w:r>
    </w:p>
    <w:p w14:paraId="3DC68BC3" w14:textId="77777777" w:rsidR="00E7586F" w:rsidRPr="00067F4D" w:rsidRDefault="00D8655B">
      <w:pPr>
        <w:pStyle w:val="Heading3"/>
        <w:rPr>
          <w:b/>
          <w:bCs/>
        </w:rPr>
      </w:pPr>
      <w:bookmarkStart w:id="5" w:name="section-a-student-engagement"/>
      <w:bookmarkEnd w:id="4"/>
      <w:r w:rsidRPr="00067F4D">
        <w:rPr>
          <w:b/>
          <w:bCs/>
        </w:rPr>
        <w:t>4. Section A: Student Engagement</w:t>
      </w:r>
    </w:p>
    <w:tbl>
      <w:tblPr>
        <w:tblStyle w:val="Table"/>
        <w:tblW w:w="5000" w:type="pct"/>
        <w:tblLayout w:type="fixed"/>
        <w:tblLook w:val="0020" w:firstRow="1" w:lastRow="0" w:firstColumn="0" w:lastColumn="0" w:noHBand="0" w:noVBand="0"/>
      </w:tblPr>
      <w:tblGrid>
        <w:gridCol w:w="1248"/>
        <w:gridCol w:w="3432"/>
        <w:gridCol w:w="936"/>
        <w:gridCol w:w="936"/>
        <w:gridCol w:w="936"/>
        <w:gridCol w:w="936"/>
        <w:gridCol w:w="936"/>
      </w:tblGrid>
      <w:tr w:rsidR="00E7586F" w14:paraId="2F8A827C" w14:textId="77777777" w:rsidTr="00E7586F">
        <w:trPr>
          <w:cnfStyle w:val="100000000000" w:firstRow="1" w:lastRow="0" w:firstColumn="0" w:lastColumn="0" w:oddVBand="0" w:evenVBand="0" w:oddHBand="0" w:evenHBand="0" w:firstRowFirstColumn="0" w:firstRowLastColumn="0" w:lastRowFirstColumn="0" w:lastRowLastColumn="0"/>
          <w:tblHeader/>
        </w:trPr>
        <w:tc>
          <w:tcPr>
            <w:tcW w:w="1056" w:type="dxa"/>
          </w:tcPr>
          <w:p w14:paraId="04EC8625" w14:textId="77777777" w:rsidR="00E7586F" w:rsidRDefault="00D8655B">
            <w:pPr>
              <w:pStyle w:val="Compact"/>
            </w:pPr>
            <w:r>
              <w:t>No.</w:t>
            </w:r>
          </w:p>
        </w:tc>
        <w:tc>
          <w:tcPr>
            <w:tcW w:w="2904" w:type="dxa"/>
          </w:tcPr>
          <w:p w14:paraId="00E2E5CE" w14:textId="77777777" w:rsidR="00E7586F" w:rsidRDefault="00D8655B">
            <w:pPr>
              <w:pStyle w:val="Compact"/>
            </w:pPr>
            <w:r>
              <w:t>Statement</w:t>
            </w:r>
          </w:p>
        </w:tc>
        <w:tc>
          <w:tcPr>
            <w:tcW w:w="792" w:type="dxa"/>
          </w:tcPr>
          <w:p w14:paraId="1B96B155" w14:textId="77777777" w:rsidR="00E7586F" w:rsidRDefault="00D8655B">
            <w:pPr>
              <w:pStyle w:val="Compact"/>
            </w:pPr>
            <w:r>
              <w:t>1</w:t>
            </w:r>
          </w:p>
        </w:tc>
        <w:tc>
          <w:tcPr>
            <w:tcW w:w="792" w:type="dxa"/>
          </w:tcPr>
          <w:p w14:paraId="7F1DC4C5" w14:textId="77777777" w:rsidR="00E7586F" w:rsidRDefault="00D8655B">
            <w:pPr>
              <w:pStyle w:val="Compact"/>
            </w:pPr>
            <w:r>
              <w:t>2</w:t>
            </w:r>
          </w:p>
        </w:tc>
        <w:tc>
          <w:tcPr>
            <w:tcW w:w="792" w:type="dxa"/>
          </w:tcPr>
          <w:p w14:paraId="3412BC6E" w14:textId="77777777" w:rsidR="00E7586F" w:rsidRDefault="00D8655B">
            <w:pPr>
              <w:pStyle w:val="Compact"/>
            </w:pPr>
            <w:r>
              <w:t>3</w:t>
            </w:r>
          </w:p>
        </w:tc>
        <w:tc>
          <w:tcPr>
            <w:tcW w:w="792" w:type="dxa"/>
          </w:tcPr>
          <w:p w14:paraId="4DD397C2" w14:textId="77777777" w:rsidR="00E7586F" w:rsidRDefault="00D8655B">
            <w:pPr>
              <w:pStyle w:val="Compact"/>
            </w:pPr>
            <w:r>
              <w:t>4</w:t>
            </w:r>
          </w:p>
        </w:tc>
        <w:tc>
          <w:tcPr>
            <w:tcW w:w="792" w:type="dxa"/>
          </w:tcPr>
          <w:p w14:paraId="4971D879" w14:textId="77777777" w:rsidR="00E7586F" w:rsidRDefault="00D8655B">
            <w:pPr>
              <w:pStyle w:val="Compact"/>
            </w:pPr>
            <w:r>
              <w:t>5</w:t>
            </w:r>
          </w:p>
        </w:tc>
      </w:tr>
      <w:tr w:rsidR="00E7586F" w14:paraId="0B49AABF" w14:textId="77777777">
        <w:tc>
          <w:tcPr>
            <w:tcW w:w="1056" w:type="dxa"/>
          </w:tcPr>
          <w:p w14:paraId="6FBC916E" w14:textId="77777777" w:rsidR="00E7586F" w:rsidRDefault="00D8655B">
            <w:pPr>
              <w:pStyle w:val="Compact"/>
            </w:pPr>
            <w:r>
              <w:t>A1</w:t>
            </w:r>
          </w:p>
        </w:tc>
        <w:tc>
          <w:tcPr>
            <w:tcW w:w="2904" w:type="dxa"/>
          </w:tcPr>
          <w:p w14:paraId="3024269E" w14:textId="77777777" w:rsidR="00E7586F" w:rsidRDefault="00D8655B">
            <w:pPr>
              <w:pStyle w:val="Compact"/>
            </w:pPr>
            <w:r>
              <w:t>I had clear research aims and objectives.</w:t>
            </w:r>
          </w:p>
        </w:tc>
        <w:tc>
          <w:tcPr>
            <w:tcW w:w="792" w:type="dxa"/>
          </w:tcPr>
          <w:p w14:paraId="75EA4666" w14:textId="77777777" w:rsidR="00E7586F" w:rsidRDefault="00D8655B">
            <w:pPr>
              <w:pStyle w:val="Compact"/>
            </w:pPr>
            <w:r>
              <w:t>☐</w:t>
            </w:r>
          </w:p>
        </w:tc>
        <w:tc>
          <w:tcPr>
            <w:tcW w:w="792" w:type="dxa"/>
          </w:tcPr>
          <w:p w14:paraId="379BB070" w14:textId="77777777" w:rsidR="00E7586F" w:rsidRDefault="00D8655B">
            <w:pPr>
              <w:pStyle w:val="Compact"/>
            </w:pPr>
            <w:r>
              <w:t>☐</w:t>
            </w:r>
          </w:p>
        </w:tc>
        <w:tc>
          <w:tcPr>
            <w:tcW w:w="792" w:type="dxa"/>
          </w:tcPr>
          <w:p w14:paraId="6ACC9C6A" w14:textId="77777777" w:rsidR="00E7586F" w:rsidRDefault="00D8655B">
            <w:pPr>
              <w:pStyle w:val="Compact"/>
            </w:pPr>
            <w:r>
              <w:t>☐</w:t>
            </w:r>
          </w:p>
        </w:tc>
        <w:tc>
          <w:tcPr>
            <w:tcW w:w="792" w:type="dxa"/>
          </w:tcPr>
          <w:p w14:paraId="469985A5" w14:textId="77777777" w:rsidR="00E7586F" w:rsidRDefault="00D8655B">
            <w:pPr>
              <w:pStyle w:val="Compact"/>
            </w:pPr>
            <w:r>
              <w:t>☐</w:t>
            </w:r>
          </w:p>
        </w:tc>
        <w:tc>
          <w:tcPr>
            <w:tcW w:w="792" w:type="dxa"/>
          </w:tcPr>
          <w:p w14:paraId="0AA8DD97" w14:textId="77777777" w:rsidR="00E7586F" w:rsidRDefault="00D8655B">
            <w:pPr>
              <w:pStyle w:val="Compact"/>
            </w:pPr>
            <w:r>
              <w:t>☐</w:t>
            </w:r>
          </w:p>
        </w:tc>
      </w:tr>
      <w:tr w:rsidR="00E7586F" w14:paraId="2A981CB2" w14:textId="77777777">
        <w:tc>
          <w:tcPr>
            <w:tcW w:w="1056" w:type="dxa"/>
          </w:tcPr>
          <w:p w14:paraId="24282067" w14:textId="77777777" w:rsidR="00E7586F" w:rsidRDefault="00D8655B">
            <w:pPr>
              <w:pStyle w:val="Compact"/>
            </w:pPr>
            <w:r>
              <w:t>A2</w:t>
            </w:r>
          </w:p>
        </w:tc>
        <w:tc>
          <w:tcPr>
            <w:tcW w:w="2904" w:type="dxa"/>
          </w:tcPr>
          <w:p w14:paraId="326FE00B" w14:textId="77777777" w:rsidR="00E7586F" w:rsidRDefault="00D8655B">
            <w:pPr>
              <w:pStyle w:val="Compact"/>
            </w:pPr>
            <w:r>
              <w:t>I completed agreed research tasks on time.</w:t>
            </w:r>
          </w:p>
        </w:tc>
        <w:tc>
          <w:tcPr>
            <w:tcW w:w="792" w:type="dxa"/>
          </w:tcPr>
          <w:p w14:paraId="08F2CA8F" w14:textId="77777777" w:rsidR="00E7586F" w:rsidRDefault="00D8655B">
            <w:pPr>
              <w:pStyle w:val="Compact"/>
            </w:pPr>
            <w:r>
              <w:t>☐</w:t>
            </w:r>
          </w:p>
        </w:tc>
        <w:tc>
          <w:tcPr>
            <w:tcW w:w="792" w:type="dxa"/>
          </w:tcPr>
          <w:p w14:paraId="65518B24" w14:textId="77777777" w:rsidR="00E7586F" w:rsidRDefault="00D8655B">
            <w:pPr>
              <w:pStyle w:val="Compact"/>
            </w:pPr>
            <w:r>
              <w:t>☐</w:t>
            </w:r>
          </w:p>
        </w:tc>
        <w:tc>
          <w:tcPr>
            <w:tcW w:w="792" w:type="dxa"/>
          </w:tcPr>
          <w:p w14:paraId="0453D0F4" w14:textId="77777777" w:rsidR="00E7586F" w:rsidRDefault="00D8655B">
            <w:pPr>
              <w:pStyle w:val="Compact"/>
            </w:pPr>
            <w:r>
              <w:t>☐</w:t>
            </w:r>
          </w:p>
        </w:tc>
        <w:tc>
          <w:tcPr>
            <w:tcW w:w="792" w:type="dxa"/>
          </w:tcPr>
          <w:p w14:paraId="1E83D132" w14:textId="77777777" w:rsidR="00E7586F" w:rsidRDefault="00D8655B">
            <w:pPr>
              <w:pStyle w:val="Compact"/>
            </w:pPr>
            <w:r>
              <w:t>☐</w:t>
            </w:r>
          </w:p>
        </w:tc>
        <w:tc>
          <w:tcPr>
            <w:tcW w:w="792" w:type="dxa"/>
          </w:tcPr>
          <w:p w14:paraId="41FD399D" w14:textId="77777777" w:rsidR="00E7586F" w:rsidRDefault="00D8655B">
            <w:pPr>
              <w:pStyle w:val="Compact"/>
            </w:pPr>
            <w:r>
              <w:t>☐</w:t>
            </w:r>
          </w:p>
        </w:tc>
      </w:tr>
      <w:tr w:rsidR="00E7586F" w14:paraId="74AEED37" w14:textId="77777777">
        <w:tc>
          <w:tcPr>
            <w:tcW w:w="1056" w:type="dxa"/>
          </w:tcPr>
          <w:p w14:paraId="28919848" w14:textId="77777777" w:rsidR="00E7586F" w:rsidRDefault="00D8655B">
            <w:pPr>
              <w:pStyle w:val="Compact"/>
            </w:pPr>
            <w:r>
              <w:t>A3</w:t>
            </w:r>
          </w:p>
        </w:tc>
        <w:tc>
          <w:tcPr>
            <w:tcW w:w="2904" w:type="dxa"/>
          </w:tcPr>
          <w:p w14:paraId="748BBDCC" w14:textId="77777777" w:rsidR="00E7586F" w:rsidRDefault="00D8655B">
            <w:pPr>
              <w:pStyle w:val="Compact"/>
            </w:pPr>
            <w:r>
              <w:t>I met my supervisor regularly.</w:t>
            </w:r>
          </w:p>
        </w:tc>
        <w:tc>
          <w:tcPr>
            <w:tcW w:w="792" w:type="dxa"/>
          </w:tcPr>
          <w:p w14:paraId="2FFD2B6E" w14:textId="77777777" w:rsidR="00E7586F" w:rsidRDefault="00D8655B">
            <w:pPr>
              <w:pStyle w:val="Compact"/>
            </w:pPr>
            <w:r>
              <w:t>☐</w:t>
            </w:r>
          </w:p>
        </w:tc>
        <w:tc>
          <w:tcPr>
            <w:tcW w:w="792" w:type="dxa"/>
          </w:tcPr>
          <w:p w14:paraId="1E77D93B" w14:textId="77777777" w:rsidR="00E7586F" w:rsidRDefault="00D8655B">
            <w:pPr>
              <w:pStyle w:val="Compact"/>
            </w:pPr>
            <w:r>
              <w:t>☐</w:t>
            </w:r>
          </w:p>
        </w:tc>
        <w:tc>
          <w:tcPr>
            <w:tcW w:w="792" w:type="dxa"/>
          </w:tcPr>
          <w:p w14:paraId="76D55DBC" w14:textId="77777777" w:rsidR="00E7586F" w:rsidRDefault="00D8655B">
            <w:pPr>
              <w:pStyle w:val="Compact"/>
            </w:pPr>
            <w:r>
              <w:t>☐</w:t>
            </w:r>
          </w:p>
        </w:tc>
        <w:tc>
          <w:tcPr>
            <w:tcW w:w="792" w:type="dxa"/>
          </w:tcPr>
          <w:p w14:paraId="7279E310" w14:textId="77777777" w:rsidR="00E7586F" w:rsidRDefault="00D8655B">
            <w:pPr>
              <w:pStyle w:val="Compact"/>
            </w:pPr>
            <w:r>
              <w:t>☐</w:t>
            </w:r>
          </w:p>
        </w:tc>
        <w:tc>
          <w:tcPr>
            <w:tcW w:w="792" w:type="dxa"/>
          </w:tcPr>
          <w:p w14:paraId="4908E110" w14:textId="77777777" w:rsidR="00E7586F" w:rsidRDefault="00D8655B">
            <w:pPr>
              <w:pStyle w:val="Compact"/>
            </w:pPr>
            <w:r>
              <w:t>☐</w:t>
            </w:r>
          </w:p>
        </w:tc>
      </w:tr>
      <w:tr w:rsidR="00E7586F" w14:paraId="31F8EA02" w14:textId="77777777">
        <w:tc>
          <w:tcPr>
            <w:tcW w:w="1056" w:type="dxa"/>
          </w:tcPr>
          <w:p w14:paraId="75CF3EFA" w14:textId="77777777" w:rsidR="00E7586F" w:rsidRDefault="00D8655B">
            <w:pPr>
              <w:pStyle w:val="Compact"/>
            </w:pPr>
            <w:r>
              <w:t>A4</w:t>
            </w:r>
          </w:p>
        </w:tc>
        <w:tc>
          <w:tcPr>
            <w:tcW w:w="2904" w:type="dxa"/>
          </w:tcPr>
          <w:p w14:paraId="2AB00185" w14:textId="77777777" w:rsidR="00E7586F" w:rsidRDefault="00D8655B">
            <w:pPr>
              <w:pStyle w:val="Compact"/>
            </w:pPr>
            <w:r>
              <w:t>I made a strong effort to progress my research.</w:t>
            </w:r>
          </w:p>
        </w:tc>
        <w:tc>
          <w:tcPr>
            <w:tcW w:w="792" w:type="dxa"/>
          </w:tcPr>
          <w:p w14:paraId="3D37192B" w14:textId="77777777" w:rsidR="00E7586F" w:rsidRDefault="00D8655B">
            <w:pPr>
              <w:pStyle w:val="Compact"/>
            </w:pPr>
            <w:r>
              <w:t>☐</w:t>
            </w:r>
          </w:p>
        </w:tc>
        <w:tc>
          <w:tcPr>
            <w:tcW w:w="792" w:type="dxa"/>
          </w:tcPr>
          <w:p w14:paraId="05CD55E6" w14:textId="77777777" w:rsidR="00E7586F" w:rsidRDefault="00D8655B">
            <w:pPr>
              <w:pStyle w:val="Compact"/>
            </w:pPr>
            <w:r>
              <w:t>☐</w:t>
            </w:r>
          </w:p>
        </w:tc>
        <w:tc>
          <w:tcPr>
            <w:tcW w:w="792" w:type="dxa"/>
          </w:tcPr>
          <w:p w14:paraId="316512C6" w14:textId="77777777" w:rsidR="00E7586F" w:rsidRDefault="00D8655B">
            <w:pPr>
              <w:pStyle w:val="Compact"/>
            </w:pPr>
            <w:r>
              <w:t>☐</w:t>
            </w:r>
          </w:p>
        </w:tc>
        <w:tc>
          <w:tcPr>
            <w:tcW w:w="792" w:type="dxa"/>
          </w:tcPr>
          <w:p w14:paraId="0D8E14F1" w14:textId="77777777" w:rsidR="00E7586F" w:rsidRDefault="00D8655B">
            <w:pPr>
              <w:pStyle w:val="Compact"/>
            </w:pPr>
            <w:r>
              <w:t>☐</w:t>
            </w:r>
          </w:p>
        </w:tc>
        <w:tc>
          <w:tcPr>
            <w:tcW w:w="792" w:type="dxa"/>
          </w:tcPr>
          <w:p w14:paraId="1EC62151" w14:textId="77777777" w:rsidR="00E7586F" w:rsidRDefault="00D8655B">
            <w:pPr>
              <w:pStyle w:val="Compact"/>
            </w:pPr>
            <w:r>
              <w:t>☐</w:t>
            </w:r>
          </w:p>
        </w:tc>
      </w:tr>
      <w:tr w:rsidR="00E7586F" w14:paraId="0FA1A661" w14:textId="77777777">
        <w:tc>
          <w:tcPr>
            <w:tcW w:w="1056" w:type="dxa"/>
          </w:tcPr>
          <w:p w14:paraId="35361071" w14:textId="77777777" w:rsidR="00E7586F" w:rsidRDefault="00D8655B">
            <w:pPr>
              <w:pStyle w:val="Compact"/>
            </w:pPr>
            <w:r>
              <w:t>A5</w:t>
            </w:r>
          </w:p>
        </w:tc>
        <w:tc>
          <w:tcPr>
            <w:tcW w:w="2904" w:type="dxa"/>
          </w:tcPr>
          <w:p w14:paraId="76217DFD" w14:textId="77777777" w:rsidR="00E7586F" w:rsidRDefault="00D8655B">
            <w:pPr>
              <w:pStyle w:val="Compact"/>
            </w:pPr>
            <w:r>
              <w:t xml:space="preserve">My research skills and confidence improved during the </w:t>
            </w:r>
            <w:proofErr w:type="spellStart"/>
            <w:r>
              <w:t>programme</w:t>
            </w:r>
            <w:proofErr w:type="spellEnd"/>
            <w:r>
              <w:t>.</w:t>
            </w:r>
          </w:p>
        </w:tc>
        <w:tc>
          <w:tcPr>
            <w:tcW w:w="792" w:type="dxa"/>
          </w:tcPr>
          <w:p w14:paraId="7DEB42ED" w14:textId="77777777" w:rsidR="00E7586F" w:rsidRDefault="00D8655B">
            <w:pPr>
              <w:pStyle w:val="Compact"/>
            </w:pPr>
            <w:r>
              <w:t>☐</w:t>
            </w:r>
          </w:p>
        </w:tc>
        <w:tc>
          <w:tcPr>
            <w:tcW w:w="792" w:type="dxa"/>
          </w:tcPr>
          <w:p w14:paraId="45736D37" w14:textId="77777777" w:rsidR="00E7586F" w:rsidRDefault="00D8655B">
            <w:pPr>
              <w:pStyle w:val="Compact"/>
            </w:pPr>
            <w:r>
              <w:t>☐</w:t>
            </w:r>
          </w:p>
        </w:tc>
        <w:tc>
          <w:tcPr>
            <w:tcW w:w="792" w:type="dxa"/>
          </w:tcPr>
          <w:p w14:paraId="7831BF34" w14:textId="77777777" w:rsidR="00E7586F" w:rsidRDefault="00D8655B">
            <w:pPr>
              <w:pStyle w:val="Compact"/>
            </w:pPr>
            <w:r>
              <w:t>☐</w:t>
            </w:r>
          </w:p>
        </w:tc>
        <w:tc>
          <w:tcPr>
            <w:tcW w:w="792" w:type="dxa"/>
          </w:tcPr>
          <w:p w14:paraId="27812122" w14:textId="77777777" w:rsidR="00E7586F" w:rsidRDefault="00D8655B">
            <w:pPr>
              <w:pStyle w:val="Compact"/>
            </w:pPr>
            <w:r>
              <w:t>☐</w:t>
            </w:r>
          </w:p>
        </w:tc>
        <w:tc>
          <w:tcPr>
            <w:tcW w:w="792" w:type="dxa"/>
          </w:tcPr>
          <w:p w14:paraId="1FE0D6EB" w14:textId="77777777" w:rsidR="00E7586F" w:rsidRDefault="00D8655B">
            <w:pPr>
              <w:pStyle w:val="Compact"/>
            </w:pPr>
            <w:r>
              <w:t>☐</w:t>
            </w:r>
          </w:p>
        </w:tc>
      </w:tr>
      <w:tr w:rsidR="00E7586F" w14:paraId="62D218B8" w14:textId="77777777">
        <w:tc>
          <w:tcPr>
            <w:tcW w:w="1056" w:type="dxa"/>
          </w:tcPr>
          <w:p w14:paraId="477882C6" w14:textId="77777777" w:rsidR="00E7586F" w:rsidRDefault="00D8655B">
            <w:pPr>
              <w:pStyle w:val="Compact"/>
            </w:pPr>
            <w:r>
              <w:t>A6</w:t>
            </w:r>
          </w:p>
        </w:tc>
        <w:tc>
          <w:tcPr>
            <w:tcW w:w="2904" w:type="dxa"/>
          </w:tcPr>
          <w:p w14:paraId="753DADDC" w14:textId="77777777" w:rsidR="00E7586F" w:rsidRDefault="00D8655B">
            <w:pPr>
              <w:pStyle w:val="Compact"/>
            </w:pPr>
            <w:r>
              <w:t>I had opportunities to present my research.</w:t>
            </w:r>
          </w:p>
        </w:tc>
        <w:tc>
          <w:tcPr>
            <w:tcW w:w="792" w:type="dxa"/>
          </w:tcPr>
          <w:p w14:paraId="5A43B925" w14:textId="77777777" w:rsidR="00E7586F" w:rsidRDefault="00D8655B">
            <w:pPr>
              <w:pStyle w:val="Compact"/>
            </w:pPr>
            <w:r>
              <w:t>☐</w:t>
            </w:r>
          </w:p>
        </w:tc>
        <w:tc>
          <w:tcPr>
            <w:tcW w:w="792" w:type="dxa"/>
          </w:tcPr>
          <w:p w14:paraId="7322B3C1" w14:textId="77777777" w:rsidR="00E7586F" w:rsidRDefault="00D8655B">
            <w:pPr>
              <w:pStyle w:val="Compact"/>
            </w:pPr>
            <w:r>
              <w:t>☐</w:t>
            </w:r>
          </w:p>
        </w:tc>
        <w:tc>
          <w:tcPr>
            <w:tcW w:w="792" w:type="dxa"/>
          </w:tcPr>
          <w:p w14:paraId="1556E1DC" w14:textId="77777777" w:rsidR="00E7586F" w:rsidRDefault="00D8655B">
            <w:pPr>
              <w:pStyle w:val="Compact"/>
            </w:pPr>
            <w:r>
              <w:t>☐</w:t>
            </w:r>
          </w:p>
        </w:tc>
        <w:tc>
          <w:tcPr>
            <w:tcW w:w="792" w:type="dxa"/>
          </w:tcPr>
          <w:p w14:paraId="41237A61" w14:textId="77777777" w:rsidR="00E7586F" w:rsidRDefault="00D8655B">
            <w:pPr>
              <w:pStyle w:val="Compact"/>
            </w:pPr>
            <w:r>
              <w:t>☐</w:t>
            </w:r>
          </w:p>
        </w:tc>
        <w:tc>
          <w:tcPr>
            <w:tcW w:w="792" w:type="dxa"/>
          </w:tcPr>
          <w:p w14:paraId="091AC3B1" w14:textId="77777777" w:rsidR="00E7586F" w:rsidRDefault="00D8655B">
            <w:pPr>
              <w:pStyle w:val="Compact"/>
            </w:pPr>
            <w:r>
              <w:t>☐</w:t>
            </w:r>
          </w:p>
        </w:tc>
      </w:tr>
    </w:tbl>
    <w:p w14:paraId="310B2642" w14:textId="77777777" w:rsidR="00E7586F" w:rsidRDefault="00000000">
      <w:r>
        <w:pict w14:anchorId="3FB691A9">
          <v:rect id="_x0000_i1030" style="width:0;height:1.5pt" o:hralign="center" o:hrstd="t" o:hr="t"/>
        </w:pict>
      </w:r>
    </w:p>
    <w:p w14:paraId="13C77C89" w14:textId="77777777" w:rsidR="00E7586F" w:rsidRPr="00067F4D" w:rsidRDefault="00D8655B">
      <w:pPr>
        <w:pStyle w:val="Heading3"/>
        <w:rPr>
          <w:b/>
          <w:bCs/>
        </w:rPr>
      </w:pPr>
      <w:bookmarkStart w:id="6" w:name="section-b-supervision"/>
      <w:bookmarkEnd w:id="5"/>
      <w:r w:rsidRPr="00067F4D">
        <w:rPr>
          <w:b/>
          <w:bCs/>
        </w:rPr>
        <w:t>5. Section B: Supervision</w:t>
      </w:r>
    </w:p>
    <w:tbl>
      <w:tblPr>
        <w:tblStyle w:val="Table"/>
        <w:tblW w:w="5000" w:type="pct"/>
        <w:tblLayout w:type="fixed"/>
        <w:tblLook w:val="0020" w:firstRow="1" w:lastRow="0" w:firstColumn="0" w:lastColumn="0" w:noHBand="0" w:noVBand="0"/>
      </w:tblPr>
      <w:tblGrid>
        <w:gridCol w:w="1248"/>
        <w:gridCol w:w="3432"/>
        <w:gridCol w:w="936"/>
        <w:gridCol w:w="936"/>
        <w:gridCol w:w="936"/>
        <w:gridCol w:w="936"/>
        <w:gridCol w:w="936"/>
      </w:tblGrid>
      <w:tr w:rsidR="00E7586F" w14:paraId="3D23EC1C" w14:textId="77777777" w:rsidTr="00784C9D">
        <w:trPr>
          <w:cnfStyle w:val="100000000000" w:firstRow="1" w:lastRow="0" w:firstColumn="0" w:lastColumn="0" w:oddVBand="0" w:evenVBand="0" w:oddHBand="0" w:evenHBand="0" w:firstRowFirstColumn="0" w:firstRowLastColumn="0" w:lastRowFirstColumn="0" w:lastRowLastColumn="0"/>
          <w:tblHeader/>
        </w:trPr>
        <w:tc>
          <w:tcPr>
            <w:tcW w:w="1248" w:type="dxa"/>
          </w:tcPr>
          <w:p w14:paraId="67013CFA" w14:textId="77777777" w:rsidR="00E7586F" w:rsidRDefault="00D8655B">
            <w:pPr>
              <w:pStyle w:val="Compact"/>
            </w:pPr>
            <w:r>
              <w:t>No.</w:t>
            </w:r>
          </w:p>
        </w:tc>
        <w:tc>
          <w:tcPr>
            <w:tcW w:w="3432" w:type="dxa"/>
          </w:tcPr>
          <w:p w14:paraId="358D3F47" w14:textId="77777777" w:rsidR="00E7586F" w:rsidRDefault="00D8655B">
            <w:pPr>
              <w:pStyle w:val="Compact"/>
            </w:pPr>
            <w:r>
              <w:t>Statement</w:t>
            </w:r>
          </w:p>
        </w:tc>
        <w:tc>
          <w:tcPr>
            <w:tcW w:w="936" w:type="dxa"/>
          </w:tcPr>
          <w:p w14:paraId="06C15552" w14:textId="77777777" w:rsidR="00E7586F" w:rsidRDefault="00D8655B">
            <w:pPr>
              <w:pStyle w:val="Compact"/>
            </w:pPr>
            <w:r>
              <w:t>1</w:t>
            </w:r>
          </w:p>
        </w:tc>
        <w:tc>
          <w:tcPr>
            <w:tcW w:w="936" w:type="dxa"/>
          </w:tcPr>
          <w:p w14:paraId="41F2EC0D" w14:textId="77777777" w:rsidR="00E7586F" w:rsidRDefault="00D8655B">
            <w:pPr>
              <w:pStyle w:val="Compact"/>
            </w:pPr>
            <w:r>
              <w:t>2</w:t>
            </w:r>
          </w:p>
        </w:tc>
        <w:tc>
          <w:tcPr>
            <w:tcW w:w="936" w:type="dxa"/>
          </w:tcPr>
          <w:p w14:paraId="1F569095" w14:textId="77777777" w:rsidR="00E7586F" w:rsidRDefault="00D8655B">
            <w:pPr>
              <w:pStyle w:val="Compact"/>
            </w:pPr>
            <w:r>
              <w:t>3</w:t>
            </w:r>
          </w:p>
        </w:tc>
        <w:tc>
          <w:tcPr>
            <w:tcW w:w="936" w:type="dxa"/>
          </w:tcPr>
          <w:p w14:paraId="56F56025" w14:textId="77777777" w:rsidR="00E7586F" w:rsidRDefault="00D8655B">
            <w:pPr>
              <w:pStyle w:val="Compact"/>
            </w:pPr>
            <w:r>
              <w:t>4</w:t>
            </w:r>
          </w:p>
        </w:tc>
        <w:tc>
          <w:tcPr>
            <w:tcW w:w="936" w:type="dxa"/>
          </w:tcPr>
          <w:p w14:paraId="1E76583D" w14:textId="77777777" w:rsidR="00E7586F" w:rsidRDefault="00D8655B">
            <w:pPr>
              <w:pStyle w:val="Compact"/>
            </w:pPr>
            <w:r>
              <w:t>5</w:t>
            </w:r>
          </w:p>
        </w:tc>
      </w:tr>
      <w:tr w:rsidR="00E7586F" w14:paraId="2F51FD1D" w14:textId="77777777" w:rsidTr="00784C9D">
        <w:tc>
          <w:tcPr>
            <w:tcW w:w="1248" w:type="dxa"/>
          </w:tcPr>
          <w:p w14:paraId="2625C0BF" w14:textId="77777777" w:rsidR="00E7586F" w:rsidRDefault="00D8655B">
            <w:pPr>
              <w:pStyle w:val="Compact"/>
            </w:pPr>
            <w:r>
              <w:t>B1</w:t>
            </w:r>
          </w:p>
        </w:tc>
        <w:tc>
          <w:tcPr>
            <w:tcW w:w="3432" w:type="dxa"/>
          </w:tcPr>
          <w:p w14:paraId="1160194F" w14:textId="77777777" w:rsidR="00E7586F" w:rsidRDefault="00D8655B">
            <w:pPr>
              <w:pStyle w:val="Compact"/>
            </w:pPr>
            <w:r>
              <w:t>My supervisor was supportive and approachable.</w:t>
            </w:r>
          </w:p>
        </w:tc>
        <w:tc>
          <w:tcPr>
            <w:tcW w:w="936" w:type="dxa"/>
          </w:tcPr>
          <w:p w14:paraId="2EB7AED6" w14:textId="77777777" w:rsidR="00E7586F" w:rsidRDefault="00D8655B">
            <w:pPr>
              <w:pStyle w:val="Compact"/>
            </w:pPr>
            <w:r>
              <w:t>☐</w:t>
            </w:r>
          </w:p>
        </w:tc>
        <w:tc>
          <w:tcPr>
            <w:tcW w:w="936" w:type="dxa"/>
          </w:tcPr>
          <w:p w14:paraId="57BB17FD" w14:textId="77777777" w:rsidR="00E7586F" w:rsidRDefault="00D8655B">
            <w:pPr>
              <w:pStyle w:val="Compact"/>
            </w:pPr>
            <w:r>
              <w:t>☐</w:t>
            </w:r>
          </w:p>
        </w:tc>
        <w:tc>
          <w:tcPr>
            <w:tcW w:w="936" w:type="dxa"/>
          </w:tcPr>
          <w:p w14:paraId="3F94335B" w14:textId="77777777" w:rsidR="00E7586F" w:rsidRDefault="00D8655B">
            <w:pPr>
              <w:pStyle w:val="Compact"/>
            </w:pPr>
            <w:r>
              <w:t>☐</w:t>
            </w:r>
          </w:p>
        </w:tc>
        <w:tc>
          <w:tcPr>
            <w:tcW w:w="936" w:type="dxa"/>
          </w:tcPr>
          <w:p w14:paraId="3382F9DC" w14:textId="77777777" w:rsidR="00E7586F" w:rsidRDefault="00D8655B">
            <w:pPr>
              <w:pStyle w:val="Compact"/>
            </w:pPr>
            <w:r>
              <w:t>☐</w:t>
            </w:r>
          </w:p>
        </w:tc>
        <w:tc>
          <w:tcPr>
            <w:tcW w:w="936" w:type="dxa"/>
          </w:tcPr>
          <w:p w14:paraId="42B8318E" w14:textId="77777777" w:rsidR="00E7586F" w:rsidRDefault="00D8655B">
            <w:pPr>
              <w:pStyle w:val="Compact"/>
            </w:pPr>
            <w:r>
              <w:t>☐</w:t>
            </w:r>
          </w:p>
        </w:tc>
      </w:tr>
      <w:tr w:rsidR="00172065" w14:paraId="621609D3" w14:textId="77777777" w:rsidTr="00784C9D">
        <w:tc>
          <w:tcPr>
            <w:tcW w:w="1248" w:type="dxa"/>
          </w:tcPr>
          <w:p w14:paraId="776803EB" w14:textId="3344DBE4" w:rsidR="005E2CEC" w:rsidRDefault="00172065" w:rsidP="005E2CEC">
            <w:pPr>
              <w:pStyle w:val="Compact"/>
            </w:pPr>
            <w:r>
              <w:t>B</w:t>
            </w:r>
            <w:r w:rsidR="00B12AF4">
              <w:t>2</w:t>
            </w:r>
          </w:p>
        </w:tc>
        <w:tc>
          <w:tcPr>
            <w:tcW w:w="3432" w:type="dxa"/>
          </w:tcPr>
          <w:p w14:paraId="6C6B4C06" w14:textId="4F294E86" w:rsidR="00172065" w:rsidRDefault="00172065" w:rsidP="00172065">
            <w:pPr>
              <w:pStyle w:val="Compact"/>
            </w:pPr>
            <w:r>
              <w:t xml:space="preserve">My supervisor </w:t>
            </w:r>
            <w:r w:rsidR="00334618">
              <w:t xml:space="preserve">handled any concerns or disagreements </w:t>
            </w:r>
            <w:r w:rsidR="00B12AF4">
              <w:t>professionally.</w:t>
            </w:r>
          </w:p>
        </w:tc>
        <w:tc>
          <w:tcPr>
            <w:tcW w:w="936" w:type="dxa"/>
          </w:tcPr>
          <w:p w14:paraId="6B50738B" w14:textId="6E94767A" w:rsidR="00172065" w:rsidRDefault="00172065" w:rsidP="00172065">
            <w:pPr>
              <w:pStyle w:val="Compact"/>
            </w:pPr>
            <w:r>
              <w:t>☐</w:t>
            </w:r>
          </w:p>
        </w:tc>
        <w:tc>
          <w:tcPr>
            <w:tcW w:w="936" w:type="dxa"/>
          </w:tcPr>
          <w:p w14:paraId="086D94F5" w14:textId="1080E427" w:rsidR="00172065" w:rsidRDefault="00172065" w:rsidP="00172065">
            <w:pPr>
              <w:pStyle w:val="Compact"/>
            </w:pPr>
            <w:r>
              <w:t>☐</w:t>
            </w:r>
          </w:p>
        </w:tc>
        <w:tc>
          <w:tcPr>
            <w:tcW w:w="936" w:type="dxa"/>
          </w:tcPr>
          <w:p w14:paraId="6EF83F69" w14:textId="6D0D9776" w:rsidR="00172065" w:rsidRDefault="00172065" w:rsidP="00172065">
            <w:pPr>
              <w:pStyle w:val="Compact"/>
            </w:pPr>
            <w:r>
              <w:t>☐</w:t>
            </w:r>
          </w:p>
        </w:tc>
        <w:tc>
          <w:tcPr>
            <w:tcW w:w="936" w:type="dxa"/>
          </w:tcPr>
          <w:p w14:paraId="44A59921" w14:textId="52F4161E" w:rsidR="00172065" w:rsidRDefault="00172065" w:rsidP="00172065">
            <w:pPr>
              <w:pStyle w:val="Compact"/>
            </w:pPr>
            <w:r>
              <w:t>☐</w:t>
            </w:r>
          </w:p>
        </w:tc>
        <w:tc>
          <w:tcPr>
            <w:tcW w:w="936" w:type="dxa"/>
          </w:tcPr>
          <w:p w14:paraId="1FF055BD" w14:textId="44917503" w:rsidR="00172065" w:rsidRDefault="00172065" w:rsidP="00172065">
            <w:pPr>
              <w:pStyle w:val="Compact"/>
            </w:pPr>
            <w:r>
              <w:t>☐</w:t>
            </w:r>
          </w:p>
        </w:tc>
      </w:tr>
      <w:tr w:rsidR="005E2CEC" w14:paraId="79C6948F" w14:textId="77777777" w:rsidTr="005E2CEC">
        <w:tblPrEx>
          <w:tblLook w:val="04A0" w:firstRow="1" w:lastRow="0" w:firstColumn="1" w:lastColumn="0" w:noHBand="0" w:noVBand="1"/>
        </w:tblPrEx>
        <w:tc>
          <w:tcPr>
            <w:tcW w:w="1248" w:type="dxa"/>
          </w:tcPr>
          <w:p w14:paraId="7066F676" w14:textId="7611D151" w:rsidR="005E2CEC" w:rsidRDefault="005E2CEC" w:rsidP="009C37F7">
            <w:pPr>
              <w:pStyle w:val="Compact"/>
            </w:pPr>
            <w:r>
              <w:t>B</w:t>
            </w:r>
            <w:r w:rsidR="00604F81">
              <w:t>3</w:t>
            </w:r>
          </w:p>
        </w:tc>
        <w:tc>
          <w:tcPr>
            <w:tcW w:w="3432" w:type="dxa"/>
          </w:tcPr>
          <w:p w14:paraId="3909FED5" w14:textId="4B771792" w:rsidR="005E2CEC" w:rsidRDefault="005E2CEC" w:rsidP="009C37F7">
            <w:pPr>
              <w:pStyle w:val="Compact"/>
            </w:pPr>
            <w:r>
              <w:t xml:space="preserve">My supervisor provided constructive and </w:t>
            </w:r>
            <w:r w:rsidR="00604F81">
              <w:t>timely feedback.</w:t>
            </w:r>
          </w:p>
        </w:tc>
        <w:tc>
          <w:tcPr>
            <w:tcW w:w="936" w:type="dxa"/>
          </w:tcPr>
          <w:p w14:paraId="4F8215DB" w14:textId="77777777" w:rsidR="005E2CEC" w:rsidRDefault="005E2CEC" w:rsidP="009C37F7">
            <w:pPr>
              <w:pStyle w:val="Compact"/>
            </w:pPr>
            <w:r>
              <w:t>☐</w:t>
            </w:r>
          </w:p>
        </w:tc>
        <w:tc>
          <w:tcPr>
            <w:tcW w:w="936" w:type="dxa"/>
          </w:tcPr>
          <w:p w14:paraId="4C8D62A7" w14:textId="77777777" w:rsidR="005E2CEC" w:rsidRDefault="005E2CEC" w:rsidP="009C37F7">
            <w:pPr>
              <w:pStyle w:val="Compact"/>
            </w:pPr>
            <w:r>
              <w:t>☐</w:t>
            </w:r>
          </w:p>
        </w:tc>
        <w:tc>
          <w:tcPr>
            <w:tcW w:w="936" w:type="dxa"/>
          </w:tcPr>
          <w:p w14:paraId="670E7051" w14:textId="77777777" w:rsidR="005E2CEC" w:rsidRDefault="005E2CEC" w:rsidP="009C37F7">
            <w:pPr>
              <w:pStyle w:val="Compact"/>
            </w:pPr>
            <w:r>
              <w:t>☐</w:t>
            </w:r>
          </w:p>
        </w:tc>
        <w:tc>
          <w:tcPr>
            <w:tcW w:w="936" w:type="dxa"/>
          </w:tcPr>
          <w:p w14:paraId="2FF7B07D" w14:textId="77777777" w:rsidR="005E2CEC" w:rsidRDefault="005E2CEC" w:rsidP="009C37F7">
            <w:pPr>
              <w:pStyle w:val="Compact"/>
            </w:pPr>
            <w:r>
              <w:t>☐</w:t>
            </w:r>
          </w:p>
        </w:tc>
        <w:tc>
          <w:tcPr>
            <w:tcW w:w="936" w:type="dxa"/>
          </w:tcPr>
          <w:p w14:paraId="4C3A75D0" w14:textId="77777777" w:rsidR="005E2CEC" w:rsidRDefault="005E2CEC" w:rsidP="009C37F7">
            <w:pPr>
              <w:pStyle w:val="Compact"/>
            </w:pPr>
            <w:r>
              <w:t>☐</w:t>
            </w:r>
          </w:p>
        </w:tc>
      </w:tr>
      <w:tr w:rsidR="00172065" w14:paraId="3733DC51" w14:textId="77777777" w:rsidTr="00784C9D">
        <w:tc>
          <w:tcPr>
            <w:tcW w:w="1248" w:type="dxa"/>
          </w:tcPr>
          <w:p w14:paraId="0283DF83" w14:textId="799D3867" w:rsidR="00172065" w:rsidRDefault="00172065" w:rsidP="00172065">
            <w:pPr>
              <w:pStyle w:val="Compact"/>
            </w:pPr>
            <w:r>
              <w:t>B</w:t>
            </w:r>
            <w:r w:rsidR="00604F81">
              <w:t>4</w:t>
            </w:r>
          </w:p>
        </w:tc>
        <w:tc>
          <w:tcPr>
            <w:tcW w:w="3432" w:type="dxa"/>
          </w:tcPr>
          <w:p w14:paraId="182261BC" w14:textId="77777777" w:rsidR="00172065" w:rsidRDefault="00172065" w:rsidP="00172065">
            <w:pPr>
              <w:pStyle w:val="Compact"/>
            </w:pPr>
            <w:r>
              <w:t>My supervisor had relevant expertise in my research area.</w:t>
            </w:r>
          </w:p>
        </w:tc>
        <w:tc>
          <w:tcPr>
            <w:tcW w:w="936" w:type="dxa"/>
          </w:tcPr>
          <w:p w14:paraId="7A0C252A" w14:textId="77777777" w:rsidR="00172065" w:rsidRDefault="00172065" w:rsidP="00172065">
            <w:pPr>
              <w:pStyle w:val="Compact"/>
            </w:pPr>
            <w:r>
              <w:t>☐</w:t>
            </w:r>
          </w:p>
        </w:tc>
        <w:tc>
          <w:tcPr>
            <w:tcW w:w="936" w:type="dxa"/>
          </w:tcPr>
          <w:p w14:paraId="3EFAB21F" w14:textId="77777777" w:rsidR="00172065" w:rsidRDefault="00172065" w:rsidP="00172065">
            <w:pPr>
              <w:pStyle w:val="Compact"/>
            </w:pPr>
            <w:r>
              <w:t>☐</w:t>
            </w:r>
          </w:p>
        </w:tc>
        <w:tc>
          <w:tcPr>
            <w:tcW w:w="936" w:type="dxa"/>
          </w:tcPr>
          <w:p w14:paraId="32901E76" w14:textId="77777777" w:rsidR="00172065" w:rsidRDefault="00172065" w:rsidP="00172065">
            <w:pPr>
              <w:pStyle w:val="Compact"/>
            </w:pPr>
            <w:r>
              <w:t>☐</w:t>
            </w:r>
          </w:p>
        </w:tc>
        <w:tc>
          <w:tcPr>
            <w:tcW w:w="936" w:type="dxa"/>
          </w:tcPr>
          <w:p w14:paraId="5DED6E7B" w14:textId="77777777" w:rsidR="00172065" w:rsidRDefault="00172065" w:rsidP="00172065">
            <w:pPr>
              <w:pStyle w:val="Compact"/>
            </w:pPr>
            <w:r>
              <w:t>☐</w:t>
            </w:r>
          </w:p>
        </w:tc>
        <w:tc>
          <w:tcPr>
            <w:tcW w:w="936" w:type="dxa"/>
          </w:tcPr>
          <w:p w14:paraId="78B447D0" w14:textId="77777777" w:rsidR="00172065" w:rsidRDefault="00172065" w:rsidP="00172065">
            <w:pPr>
              <w:pStyle w:val="Compact"/>
            </w:pPr>
            <w:r>
              <w:t>☐</w:t>
            </w:r>
          </w:p>
        </w:tc>
      </w:tr>
      <w:tr w:rsidR="00172065" w14:paraId="08B9A86D" w14:textId="77777777" w:rsidTr="00784C9D">
        <w:tc>
          <w:tcPr>
            <w:tcW w:w="1248" w:type="dxa"/>
          </w:tcPr>
          <w:p w14:paraId="5B97DCAD" w14:textId="03C49033" w:rsidR="00172065" w:rsidRDefault="00172065" w:rsidP="00172065">
            <w:pPr>
              <w:pStyle w:val="Compact"/>
            </w:pPr>
            <w:r>
              <w:t>B</w:t>
            </w:r>
            <w:r w:rsidR="00604F81">
              <w:t>5</w:t>
            </w:r>
          </w:p>
        </w:tc>
        <w:tc>
          <w:tcPr>
            <w:tcW w:w="3432" w:type="dxa"/>
          </w:tcPr>
          <w:p w14:paraId="6BF9BD19" w14:textId="77777777" w:rsidR="00172065" w:rsidRDefault="00172065" w:rsidP="00172065">
            <w:pPr>
              <w:pStyle w:val="Compact"/>
            </w:pPr>
            <w:r>
              <w:t>My supervisor was accessible for consultation.</w:t>
            </w:r>
          </w:p>
        </w:tc>
        <w:tc>
          <w:tcPr>
            <w:tcW w:w="936" w:type="dxa"/>
          </w:tcPr>
          <w:p w14:paraId="66D869A2" w14:textId="77777777" w:rsidR="00172065" w:rsidRDefault="00172065" w:rsidP="00172065">
            <w:pPr>
              <w:pStyle w:val="Compact"/>
            </w:pPr>
            <w:r>
              <w:t>☐</w:t>
            </w:r>
          </w:p>
        </w:tc>
        <w:tc>
          <w:tcPr>
            <w:tcW w:w="936" w:type="dxa"/>
          </w:tcPr>
          <w:p w14:paraId="175947F1" w14:textId="77777777" w:rsidR="00172065" w:rsidRDefault="00172065" w:rsidP="00172065">
            <w:pPr>
              <w:pStyle w:val="Compact"/>
            </w:pPr>
            <w:r>
              <w:t>☐</w:t>
            </w:r>
          </w:p>
        </w:tc>
        <w:tc>
          <w:tcPr>
            <w:tcW w:w="936" w:type="dxa"/>
          </w:tcPr>
          <w:p w14:paraId="5729A517" w14:textId="77777777" w:rsidR="00172065" w:rsidRDefault="00172065" w:rsidP="00172065">
            <w:pPr>
              <w:pStyle w:val="Compact"/>
            </w:pPr>
            <w:r>
              <w:t>☐</w:t>
            </w:r>
          </w:p>
        </w:tc>
        <w:tc>
          <w:tcPr>
            <w:tcW w:w="936" w:type="dxa"/>
          </w:tcPr>
          <w:p w14:paraId="73AF5A90" w14:textId="77777777" w:rsidR="00172065" w:rsidRDefault="00172065" w:rsidP="00172065">
            <w:pPr>
              <w:pStyle w:val="Compact"/>
            </w:pPr>
            <w:r>
              <w:t>☐</w:t>
            </w:r>
          </w:p>
        </w:tc>
        <w:tc>
          <w:tcPr>
            <w:tcW w:w="936" w:type="dxa"/>
          </w:tcPr>
          <w:p w14:paraId="29324624" w14:textId="77777777" w:rsidR="00172065" w:rsidRDefault="00172065" w:rsidP="00172065">
            <w:pPr>
              <w:pStyle w:val="Compact"/>
            </w:pPr>
            <w:r>
              <w:t>☐</w:t>
            </w:r>
          </w:p>
        </w:tc>
      </w:tr>
      <w:tr w:rsidR="00172065" w14:paraId="75160CAB" w14:textId="77777777" w:rsidTr="00784C9D">
        <w:tc>
          <w:tcPr>
            <w:tcW w:w="1248" w:type="dxa"/>
          </w:tcPr>
          <w:p w14:paraId="557F0CCD" w14:textId="7A511E18" w:rsidR="00172065" w:rsidRDefault="00172065" w:rsidP="00172065">
            <w:pPr>
              <w:pStyle w:val="Compact"/>
            </w:pPr>
            <w:r>
              <w:lastRenderedPageBreak/>
              <w:t>B</w:t>
            </w:r>
            <w:r w:rsidR="00604F81">
              <w:t>6</w:t>
            </w:r>
          </w:p>
        </w:tc>
        <w:tc>
          <w:tcPr>
            <w:tcW w:w="3432" w:type="dxa"/>
          </w:tcPr>
          <w:p w14:paraId="061AFEF3" w14:textId="77777777" w:rsidR="00172065" w:rsidRDefault="00172065" w:rsidP="00172065">
            <w:pPr>
              <w:pStyle w:val="Compact"/>
            </w:pPr>
            <w:r>
              <w:t>My supervisor effectively monitored my research progress.</w:t>
            </w:r>
          </w:p>
        </w:tc>
        <w:tc>
          <w:tcPr>
            <w:tcW w:w="936" w:type="dxa"/>
          </w:tcPr>
          <w:p w14:paraId="54B36806" w14:textId="77777777" w:rsidR="00172065" w:rsidRDefault="00172065" w:rsidP="00172065">
            <w:pPr>
              <w:pStyle w:val="Compact"/>
            </w:pPr>
            <w:r>
              <w:t>☐</w:t>
            </w:r>
          </w:p>
        </w:tc>
        <w:tc>
          <w:tcPr>
            <w:tcW w:w="936" w:type="dxa"/>
          </w:tcPr>
          <w:p w14:paraId="01AA8D6B" w14:textId="77777777" w:rsidR="00172065" w:rsidRDefault="00172065" w:rsidP="00172065">
            <w:pPr>
              <w:pStyle w:val="Compact"/>
            </w:pPr>
            <w:r>
              <w:t>☐</w:t>
            </w:r>
          </w:p>
        </w:tc>
        <w:tc>
          <w:tcPr>
            <w:tcW w:w="936" w:type="dxa"/>
          </w:tcPr>
          <w:p w14:paraId="06FFF02E" w14:textId="77777777" w:rsidR="00172065" w:rsidRDefault="00172065" w:rsidP="00172065">
            <w:pPr>
              <w:pStyle w:val="Compact"/>
            </w:pPr>
            <w:r>
              <w:t>☐</w:t>
            </w:r>
          </w:p>
        </w:tc>
        <w:tc>
          <w:tcPr>
            <w:tcW w:w="936" w:type="dxa"/>
          </w:tcPr>
          <w:p w14:paraId="23ADD1EF" w14:textId="77777777" w:rsidR="00172065" w:rsidRDefault="00172065" w:rsidP="00172065">
            <w:pPr>
              <w:pStyle w:val="Compact"/>
            </w:pPr>
            <w:r>
              <w:t>☐</w:t>
            </w:r>
          </w:p>
        </w:tc>
        <w:tc>
          <w:tcPr>
            <w:tcW w:w="936" w:type="dxa"/>
          </w:tcPr>
          <w:p w14:paraId="5E5B714A" w14:textId="77777777" w:rsidR="00172065" w:rsidRDefault="00172065" w:rsidP="00172065">
            <w:pPr>
              <w:pStyle w:val="Compact"/>
            </w:pPr>
            <w:r>
              <w:t>☐</w:t>
            </w:r>
          </w:p>
        </w:tc>
      </w:tr>
      <w:tr w:rsidR="00172065" w14:paraId="1D3158E7" w14:textId="77777777" w:rsidTr="00784C9D">
        <w:tc>
          <w:tcPr>
            <w:tcW w:w="1248" w:type="dxa"/>
          </w:tcPr>
          <w:p w14:paraId="2EEB16AA" w14:textId="7604FD45" w:rsidR="00172065" w:rsidRDefault="00172065" w:rsidP="00172065">
            <w:pPr>
              <w:pStyle w:val="Compact"/>
            </w:pPr>
            <w:r>
              <w:t>B</w:t>
            </w:r>
            <w:r w:rsidR="00604F81">
              <w:t>7</w:t>
            </w:r>
          </w:p>
          <w:p w14:paraId="69F0EA1D" w14:textId="77777777" w:rsidR="00172065" w:rsidRDefault="00172065" w:rsidP="00604F81">
            <w:pPr>
              <w:pStyle w:val="Compact"/>
            </w:pPr>
          </w:p>
        </w:tc>
        <w:tc>
          <w:tcPr>
            <w:tcW w:w="3432" w:type="dxa"/>
          </w:tcPr>
          <w:p w14:paraId="5A524D40" w14:textId="4331E95D" w:rsidR="00172065" w:rsidRDefault="00172065" w:rsidP="00172065">
            <w:pPr>
              <w:pStyle w:val="Compact"/>
            </w:pPr>
            <w:r>
              <w:t>My supervisor encouraged dissemination of my research.</w:t>
            </w:r>
          </w:p>
        </w:tc>
        <w:tc>
          <w:tcPr>
            <w:tcW w:w="936" w:type="dxa"/>
          </w:tcPr>
          <w:p w14:paraId="226A6D9D" w14:textId="77777777" w:rsidR="00172065" w:rsidRDefault="00172065" w:rsidP="00172065">
            <w:pPr>
              <w:pStyle w:val="Compact"/>
            </w:pPr>
            <w:r>
              <w:t>☐</w:t>
            </w:r>
          </w:p>
        </w:tc>
        <w:tc>
          <w:tcPr>
            <w:tcW w:w="936" w:type="dxa"/>
          </w:tcPr>
          <w:p w14:paraId="67FBDFF2" w14:textId="77777777" w:rsidR="00172065" w:rsidRDefault="00172065" w:rsidP="00172065">
            <w:pPr>
              <w:pStyle w:val="Compact"/>
            </w:pPr>
            <w:r>
              <w:t>☐</w:t>
            </w:r>
          </w:p>
        </w:tc>
        <w:tc>
          <w:tcPr>
            <w:tcW w:w="936" w:type="dxa"/>
          </w:tcPr>
          <w:p w14:paraId="44CB44CB" w14:textId="77777777" w:rsidR="00172065" w:rsidRDefault="00172065" w:rsidP="00172065">
            <w:pPr>
              <w:pStyle w:val="Compact"/>
            </w:pPr>
            <w:r>
              <w:t>☐</w:t>
            </w:r>
          </w:p>
        </w:tc>
        <w:tc>
          <w:tcPr>
            <w:tcW w:w="936" w:type="dxa"/>
          </w:tcPr>
          <w:p w14:paraId="451AFF94" w14:textId="77777777" w:rsidR="00172065" w:rsidRDefault="00172065" w:rsidP="00172065">
            <w:pPr>
              <w:pStyle w:val="Compact"/>
            </w:pPr>
            <w:r>
              <w:t>☐</w:t>
            </w:r>
          </w:p>
        </w:tc>
        <w:tc>
          <w:tcPr>
            <w:tcW w:w="936" w:type="dxa"/>
          </w:tcPr>
          <w:p w14:paraId="37CBB6D2" w14:textId="5B04ADB8" w:rsidR="00172065" w:rsidRDefault="00172065" w:rsidP="00604F81">
            <w:pPr>
              <w:pStyle w:val="Compact"/>
            </w:pPr>
            <w:r>
              <w:t>☐</w:t>
            </w:r>
          </w:p>
        </w:tc>
      </w:tr>
    </w:tbl>
    <w:p w14:paraId="092C5BC1" w14:textId="77777777" w:rsidR="00E7586F" w:rsidRDefault="00000000">
      <w:r>
        <w:pict w14:anchorId="59FED73C">
          <v:rect id="_x0000_i1031" style="width:0;height:1.5pt" o:hralign="center" o:bullet="t" o:hrstd="t" o:hr="t"/>
        </w:pict>
      </w:r>
    </w:p>
    <w:p w14:paraId="05C8B9AF" w14:textId="77777777" w:rsidR="00E7586F" w:rsidRPr="00067F4D" w:rsidRDefault="00D8655B">
      <w:pPr>
        <w:pStyle w:val="Heading3"/>
        <w:rPr>
          <w:b/>
          <w:bCs/>
        </w:rPr>
      </w:pPr>
      <w:bookmarkStart w:id="7" w:name="Xbc40aabbc320d4fe1536ebfe86aaca9ffe177a9"/>
      <w:bookmarkEnd w:id="6"/>
      <w:r w:rsidRPr="00067F4D">
        <w:rPr>
          <w:b/>
          <w:bCs/>
        </w:rPr>
        <w:t>6. Section C: Administrative and Institutional Support</w:t>
      </w:r>
    </w:p>
    <w:p w14:paraId="2BA97B19" w14:textId="77777777" w:rsidR="006A3A50" w:rsidRPr="006A3A50" w:rsidRDefault="006A3A50" w:rsidP="00677430">
      <w:pPr>
        <w:pStyle w:val="BodyText"/>
        <w:spacing w:after="0"/>
      </w:pPr>
    </w:p>
    <w:tbl>
      <w:tblPr>
        <w:tblStyle w:val="Table"/>
        <w:tblW w:w="5000" w:type="pct"/>
        <w:tblLayout w:type="fixed"/>
        <w:tblLook w:val="0020" w:firstRow="1" w:lastRow="0" w:firstColumn="0" w:lastColumn="0" w:noHBand="0" w:noVBand="0"/>
      </w:tblPr>
      <w:tblGrid>
        <w:gridCol w:w="1248"/>
        <w:gridCol w:w="3432"/>
        <w:gridCol w:w="936"/>
        <w:gridCol w:w="936"/>
        <w:gridCol w:w="936"/>
        <w:gridCol w:w="936"/>
        <w:gridCol w:w="936"/>
      </w:tblGrid>
      <w:tr w:rsidR="00E7586F" w14:paraId="72884229" w14:textId="77777777" w:rsidTr="00676A8C">
        <w:trPr>
          <w:cnfStyle w:val="100000000000" w:firstRow="1" w:lastRow="0" w:firstColumn="0" w:lastColumn="0" w:oddVBand="0" w:evenVBand="0" w:oddHBand="0" w:evenHBand="0" w:firstRowFirstColumn="0" w:firstRowLastColumn="0" w:lastRowFirstColumn="0" w:lastRowLastColumn="0"/>
          <w:tblHeader/>
        </w:trPr>
        <w:tc>
          <w:tcPr>
            <w:tcW w:w="1248" w:type="dxa"/>
          </w:tcPr>
          <w:p w14:paraId="00881564" w14:textId="77777777" w:rsidR="00E7586F" w:rsidRDefault="00D8655B">
            <w:pPr>
              <w:pStyle w:val="Compact"/>
            </w:pPr>
            <w:r>
              <w:t>No.</w:t>
            </w:r>
          </w:p>
        </w:tc>
        <w:tc>
          <w:tcPr>
            <w:tcW w:w="3432" w:type="dxa"/>
          </w:tcPr>
          <w:p w14:paraId="7FA9543F" w14:textId="77777777" w:rsidR="00E7586F" w:rsidRDefault="00D8655B">
            <w:pPr>
              <w:pStyle w:val="Compact"/>
            </w:pPr>
            <w:r>
              <w:t>Statement</w:t>
            </w:r>
          </w:p>
        </w:tc>
        <w:tc>
          <w:tcPr>
            <w:tcW w:w="936" w:type="dxa"/>
          </w:tcPr>
          <w:p w14:paraId="1E11FA90" w14:textId="77777777" w:rsidR="00E7586F" w:rsidRDefault="00D8655B">
            <w:pPr>
              <w:pStyle w:val="Compact"/>
            </w:pPr>
            <w:r>
              <w:t>1</w:t>
            </w:r>
          </w:p>
        </w:tc>
        <w:tc>
          <w:tcPr>
            <w:tcW w:w="936" w:type="dxa"/>
          </w:tcPr>
          <w:p w14:paraId="32C62720" w14:textId="77777777" w:rsidR="00E7586F" w:rsidRDefault="00D8655B">
            <w:pPr>
              <w:pStyle w:val="Compact"/>
            </w:pPr>
            <w:r>
              <w:t>2</w:t>
            </w:r>
          </w:p>
        </w:tc>
        <w:tc>
          <w:tcPr>
            <w:tcW w:w="936" w:type="dxa"/>
          </w:tcPr>
          <w:p w14:paraId="76D7D508" w14:textId="77777777" w:rsidR="00E7586F" w:rsidRDefault="00D8655B">
            <w:pPr>
              <w:pStyle w:val="Compact"/>
            </w:pPr>
            <w:r>
              <w:t>3</w:t>
            </w:r>
          </w:p>
        </w:tc>
        <w:tc>
          <w:tcPr>
            <w:tcW w:w="936" w:type="dxa"/>
          </w:tcPr>
          <w:p w14:paraId="51148F03" w14:textId="77777777" w:rsidR="00E7586F" w:rsidRDefault="00D8655B">
            <w:pPr>
              <w:pStyle w:val="Compact"/>
            </w:pPr>
            <w:r>
              <w:t>4</w:t>
            </w:r>
          </w:p>
        </w:tc>
        <w:tc>
          <w:tcPr>
            <w:tcW w:w="936" w:type="dxa"/>
          </w:tcPr>
          <w:p w14:paraId="1CBF50B7" w14:textId="77777777" w:rsidR="00E7586F" w:rsidRDefault="00D8655B">
            <w:pPr>
              <w:pStyle w:val="Compact"/>
            </w:pPr>
            <w:r>
              <w:t>5</w:t>
            </w:r>
          </w:p>
        </w:tc>
      </w:tr>
      <w:tr w:rsidR="00E7586F" w14:paraId="18FDC971" w14:textId="77777777" w:rsidTr="00676A8C">
        <w:tc>
          <w:tcPr>
            <w:tcW w:w="1248" w:type="dxa"/>
          </w:tcPr>
          <w:p w14:paraId="705F1C3F" w14:textId="77777777" w:rsidR="00E7586F" w:rsidRDefault="00D8655B">
            <w:pPr>
              <w:pStyle w:val="Compact"/>
            </w:pPr>
            <w:r>
              <w:t>C1</w:t>
            </w:r>
          </w:p>
        </w:tc>
        <w:tc>
          <w:tcPr>
            <w:tcW w:w="3432" w:type="dxa"/>
          </w:tcPr>
          <w:p w14:paraId="0BCB98BF" w14:textId="77777777" w:rsidR="00E7586F" w:rsidRDefault="00D8655B">
            <w:pPr>
              <w:pStyle w:val="Compact"/>
            </w:pPr>
            <w:r>
              <w:t>Required facilities and resources were provided on time.</w:t>
            </w:r>
          </w:p>
        </w:tc>
        <w:tc>
          <w:tcPr>
            <w:tcW w:w="936" w:type="dxa"/>
          </w:tcPr>
          <w:p w14:paraId="1CAF949B" w14:textId="77777777" w:rsidR="00E7586F" w:rsidRDefault="00D8655B">
            <w:pPr>
              <w:pStyle w:val="Compact"/>
            </w:pPr>
            <w:r>
              <w:t>☐</w:t>
            </w:r>
          </w:p>
        </w:tc>
        <w:tc>
          <w:tcPr>
            <w:tcW w:w="936" w:type="dxa"/>
          </w:tcPr>
          <w:p w14:paraId="16E4C126" w14:textId="77777777" w:rsidR="00E7586F" w:rsidRDefault="00D8655B">
            <w:pPr>
              <w:pStyle w:val="Compact"/>
            </w:pPr>
            <w:r>
              <w:t>☐</w:t>
            </w:r>
          </w:p>
        </w:tc>
        <w:tc>
          <w:tcPr>
            <w:tcW w:w="936" w:type="dxa"/>
          </w:tcPr>
          <w:p w14:paraId="60D2832E" w14:textId="77777777" w:rsidR="00E7586F" w:rsidRDefault="00D8655B">
            <w:pPr>
              <w:pStyle w:val="Compact"/>
            </w:pPr>
            <w:r>
              <w:t>☐</w:t>
            </w:r>
          </w:p>
        </w:tc>
        <w:tc>
          <w:tcPr>
            <w:tcW w:w="936" w:type="dxa"/>
          </w:tcPr>
          <w:p w14:paraId="06FF5448" w14:textId="77777777" w:rsidR="00E7586F" w:rsidRDefault="00D8655B">
            <w:pPr>
              <w:pStyle w:val="Compact"/>
            </w:pPr>
            <w:r>
              <w:t>☐</w:t>
            </w:r>
          </w:p>
        </w:tc>
        <w:tc>
          <w:tcPr>
            <w:tcW w:w="936" w:type="dxa"/>
          </w:tcPr>
          <w:p w14:paraId="0C50F619" w14:textId="77777777" w:rsidR="00E7586F" w:rsidRDefault="00D8655B">
            <w:pPr>
              <w:pStyle w:val="Compact"/>
            </w:pPr>
            <w:r>
              <w:t>☐</w:t>
            </w:r>
          </w:p>
        </w:tc>
      </w:tr>
      <w:tr w:rsidR="00E7586F" w14:paraId="0427B99C" w14:textId="77777777" w:rsidTr="00676A8C">
        <w:tc>
          <w:tcPr>
            <w:tcW w:w="1248" w:type="dxa"/>
          </w:tcPr>
          <w:p w14:paraId="5B25BBE8" w14:textId="77777777" w:rsidR="00E7586F" w:rsidRDefault="00D8655B">
            <w:pPr>
              <w:pStyle w:val="Compact"/>
            </w:pPr>
            <w:r>
              <w:t>C2</w:t>
            </w:r>
          </w:p>
        </w:tc>
        <w:tc>
          <w:tcPr>
            <w:tcW w:w="3432" w:type="dxa"/>
          </w:tcPr>
          <w:p w14:paraId="51A6948A" w14:textId="77777777" w:rsidR="00E7586F" w:rsidRDefault="00D8655B">
            <w:pPr>
              <w:pStyle w:val="Compact"/>
            </w:pPr>
            <w:r>
              <w:t>Administrative approvals were processed efficiently.</w:t>
            </w:r>
          </w:p>
        </w:tc>
        <w:tc>
          <w:tcPr>
            <w:tcW w:w="936" w:type="dxa"/>
          </w:tcPr>
          <w:p w14:paraId="7E9D4320" w14:textId="77777777" w:rsidR="00E7586F" w:rsidRDefault="00D8655B">
            <w:pPr>
              <w:pStyle w:val="Compact"/>
            </w:pPr>
            <w:r>
              <w:t>☐</w:t>
            </w:r>
          </w:p>
        </w:tc>
        <w:tc>
          <w:tcPr>
            <w:tcW w:w="936" w:type="dxa"/>
          </w:tcPr>
          <w:p w14:paraId="72253063" w14:textId="77777777" w:rsidR="00E7586F" w:rsidRDefault="00D8655B">
            <w:pPr>
              <w:pStyle w:val="Compact"/>
            </w:pPr>
            <w:r>
              <w:t>☐</w:t>
            </w:r>
          </w:p>
        </w:tc>
        <w:tc>
          <w:tcPr>
            <w:tcW w:w="936" w:type="dxa"/>
          </w:tcPr>
          <w:p w14:paraId="17BE3948" w14:textId="77777777" w:rsidR="00E7586F" w:rsidRDefault="00D8655B">
            <w:pPr>
              <w:pStyle w:val="Compact"/>
            </w:pPr>
            <w:r>
              <w:t>☐</w:t>
            </w:r>
          </w:p>
        </w:tc>
        <w:tc>
          <w:tcPr>
            <w:tcW w:w="936" w:type="dxa"/>
          </w:tcPr>
          <w:p w14:paraId="77A8479C" w14:textId="77777777" w:rsidR="00E7586F" w:rsidRDefault="00D8655B">
            <w:pPr>
              <w:pStyle w:val="Compact"/>
            </w:pPr>
            <w:r>
              <w:t>☐</w:t>
            </w:r>
          </w:p>
        </w:tc>
        <w:tc>
          <w:tcPr>
            <w:tcW w:w="936" w:type="dxa"/>
          </w:tcPr>
          <w:p w14:paraId="0DD01E51" w14:textId="77777777" w:rsidR="00E7586F" w:rsidRDefault="00D8655B">
            <w:pPr>
              <w:pStyle w:val="Compact"/>
            </w:pPr>
            <w:r>
              <w:t>☐</w:t>
            </w:r>
          </w:p>
        </w:tc>
      </w:tr>
      <w:tr w:rsidR="00E7586F" w14:paraId="04927F75" w14:textId="77777777" w:rsidTr="00676A8C">
        <w:tc>
          <w:tcPr>
            <w:tcW w:w="1248" w:type="dxa"/>
          </w:tcPr>
          <w:p w14:paraId="03084149" w14:textId="77777777" w:rsidR="00E7586F" w:rsidRDefault="00D8655B">
            <w:pPr>
              <w:pStyle w:val="Compact"/>
            </w:pPr>
            <w:r>
              <w:t>C3</w:t>
            </w:r>
          </w:p>
        </w:tc>
        <w:tc>
          <w:tcPr>
            <w:tcW w:w="3432" w:type="dxa"/>
          </w:tcPr>
          <w:p w14:paraId="6EBD360E" w14:textId="77777777" w:rsidR="00E7586F" w:rsidRDefault="00D8655B">
            <w:pPr>
              <w:pStyle w:val="Compact"/>
            </w:pPr>
            <w:r>
              <w:t>Financial procedures were handled efficiently.</w:t>
            </w:r>
          </w:p>
        </w:tc>
        <w:tc>
          <w:tcPr>
            <w:tcW w:w="936" w:type="dxa"/>
          </w:tcPr>
          <w:p w14:paraId="6BCF9B31" w14:textId="77777777" w:rsidR="00E7586F" w:rsidRDefault="00D8655B">
            <w:pPr>
              <w:pStyle w:val="Compact"/>
            </w:pPr>
            <w:r>
              <w:t>☐</w:t>
            </w:r>
          </w:p>
        </w:tc>
        <w:tc>
          <w:tcPr>
            <w:tcW w:w="936" w:type="dxa"/>
          </w:tcPr>
          <w:p w14:paraId="16818B22" w14:textId="77777777" w:rsidR="00E7586F" w:rsidRDefault="00D8655B">
            <w:pPr>
              <w:pStyle w:val="Compact"/>
            </w:pPr>
            <w:r>
              <w:t>☐</w:t>
            </w:r>
          </w:p>
        </w:tc>
        <w:tc>
          <w:tcPr>
            <w:tcW w:w="936" w:type="dxa"/>
          </w:tcPr>
          <w:p w14:paraId="02C35339" w14:textId="77777777" w:rsidR="00E7586F" w:rsidRDefault="00D8655B">
            <w:pPr>
              <w:pStyle w:val="Compact"/>
            </w:pPr>
            <w:r>
              <w:t>☐</w:t>
            </w:r>
          </w:p>
        </w:tc>
        <w:tc>
          <w:tcPr>
            <w:tcW w:w="936" w:type="dxa"/>
          </w:tcPr>
          <w:p w14:paraId="1A5C6A35" w14:textId="77777777" w:rsidR="00E7586F" w:rsidRDefault="00D8655B">
            <w:pPr>
              <w:pStyle w:val="Compact"/>
            </w:pPr>
            <w:r>
              <w:t>☐</w:t>
            </w:r>
          </w:p>
        </w:tc>
        <w:tc>
          <w:tcPr>
            <w:tcW w:w="936" w:type="dxa"/>
          </w:tcPr>
          <w:p w14:paraId="66632515" w14:textId="77777777" w:rsidR="00E7586F" w:rsidRDefault="00D8655B">
            <w:pPr>
              <w:pStyle w:val="Compact"/>
            </w:pPr>
            <w:r>
              <w:t>☐</w:t>
            </w:r>
          </w:p>
        </w:tc>
      </w:tr>
      <w:tr w:rsidR="00E7586F" w14:paraId="5D64390A" w14:textId="77777777" w:rsidTr="00676A8C">
        <w:tc>
          <w:tcPr>
            <w:tcW w:w="1248" w:type="dxa"/>
          </w:tcPr>
          <w:p w14:paraId="03306368" w14:textId="0D63DFC2" w:rsidR="00676A8C" w:rsidRDefault="00D8655B" w:rsidP="001D2F44">
            <w:pPr>
              <w:pStyle w:val="Compact"/>
            </w:pPr>
            <w:r>
              <w:t>C4</w:t>
            </w:r>
          </w:p>
        </w:tc>
        <w:tc>
          <w:tcPr>
            <w:tcW w:w="3432" w:type="dxa"/>
          </w:tcPr>
          <w:p w14:paraId="72622D39" w14:textId="77777777" w:rsidR="00E7586F" w:rsidRDefault="00D8655B">
            <w:pPr>
              <w:pStyle w:val="Compact"/>
            </w:pPr>
            <w:proofErr w:type="spellStart"/>
            <w:r>
              <w:t>Programme</w:t>
            </w:r>
            <w:proofErr w:type="spellEnd"/>
            <w:r>
              <w:t>-related information was clearly communicated.</w:t>
            </w:r>
          </w:p>
        </w:tc>
        <w:tc>
          <w:tcPr>
            <w:tcW w:w="936" w:type="dxa"/>
          </w:tcPr>
          <w:p w14:paraId="3B6DD680" w14:textId="77777777" w:rsidR="00E7586F" w:rsidRDefault="00D8655B">
            <w:pPr>
              <w:pStyle w:val="Compact"/>
            </w:pPr>
            <w:r>
              <w:t>☐</w:t>
            </w:r>
          </w:p>
        </w:tc>
        <w:tc>
          <w:tcPr>
            <w:tcW w:w="936" w:type="dxa"/>
          </w:tcPr>
          <w:p w14:paraId="7FCAC18A" w14:textId="77777777" w:rsidR="00E7586F" w:rsidRDefault="00D8655B">
            <w:pPr>
              <w:pStyle w:val="Compact"/>
            </w:pPr>
            <w:r>
              <w:t>☐</w:t>
            </w:r>
          </w:p>
        </w:tc>
        <w:tc>
          <w:tcPr>
            <w:tcW w:w="936" w:type="dxa"/>
          </w:tcPr>
          <w:p w14:paraId="206FD18E" w14:textId="77777777" w:rsidR="00E7586F" w:rsidRDefault="00D8655B">
            <w:pPr>
              <w:pStyle w:val="Compact"/>
            </w:pPr>
            <w:r>
              <w:t>☐</w:t>
            </w:r>
          </w:p>
        </w:tc>
        <w:tc>
          <w:tcPr>
            <w:tcW w:w="936" w:type="dxa"/>
          </w:tcPr>
          <w:p w14:paraId="7CC70954" w14:textId="77777777" w:rsidR="00E7586F" w:rsidRDefault="00D8655B">
            <w:pPr>
              <w:pStyle w:val="Compact"/>
            </w:pPr>
            <w:r>
              <w:t>☐</w:t>
            </w:r>
          </w:p>
        </w:tc>
        <w:tc>
          <w:tcPr>
            <w:tcW w:w="936" w:type="dxa"/>
          </w:tcPr>
          <w:p w14:paraId="7ABDC60F" w14:textId="77777777" w:rsidR="00E7586F" w:rsidRDefault="00D8655B">
            <w:pPr>
              <w:pStyle w:val="Compact"/>
            </w:pPr>
            <w:r>
              <w:t>☐</w:t>
            </w:r>
          </w:p>
        </w:tc>
      </w:tr>
      <w:tr w:rsidR="00676A8C" w:rsidRPr="0019586E" w14:paraId="0DEF0E73" w14:textId="77777777" w:rsidTr="00676A8C">
        <w:tblPrEx>
          <w:tblLook w:val="04A0" w:firstRow="1" w:lastRow="0" w:firstColumn="1" w:lastColumn="0" w:noHBand="0" w:noVBand="1"/>
        </w:tblPrEx>
        <w:tc>
          <w:tcPr>
            <w:tcW w:w="1248" w:type="dxa"/>
          </w:tcPr>
          <w:p w14:paraId="45C81C12" w14:textId="77777777" w:rsidR="00676A8C" w:rsidRPr="00676A8C" w:rsidRDefault="00676A8C" w:rsidP="009C37F7">
            <w:pPr>
              <w:pStyle w:val="Compact"/>
            </w:pPr>
            <w:r w:rsidRPr="00676A8C">
              <w:t>C5</w:t>
            </w:r>
          </w:p>
        </w:tc>
        <w:tc>
          <w:tcPr>
            <w:tcW w:w="3432" w:type="dxa"/>
          </w:tcPr>
          <w:p w14:paraId="28E9B2E9" w14:textId="6F8F2EE4" w:rsidR="001C3B5B" w:rsidRPr="00676A8C" w:rsidRDefault="00676A8C" w:rsidP="009C37F7">
            <w:pPr>
              <w:pStyle w:val="Compact"/>
            </w:pPr>
            <w:r w:rsidRPr="00676A8C">
              <w:t>Library services and digital resources met my research needs.</w:t>
            </w:r>
          </w:p>
        </w:tc>
        <w:tc>
          <w:tcPr>
            <w:tcW w:w="936" w:type="dxa"/>
          </w:tcPr>
          <w:p w14:paraId="28815C5A" w14:textId="77777777" w:rsidR="00676A8C" w:rsidRPr="00676A8C" w:rsidRDefault="00676A8C" w:rsidP="009C37F7">
            <w:pPr>
              <w:pStyle w:val="Compact"/>
            </w:pPr>
            <w:r w:rsidRPr="00676A8C">
              <w:t>☐</w:t>
            </w:r>
          </w:p>
        </w:tc>
        <w:tc>
          <w:tcPr>
            <w:tcW w:w="936" w:type="dxa"/>
          </w:tcPr>
          <w:p w14:paraId="05C0BC05" w14:textId="77777777" w:rsidR="00676A8C" w:rsidRPr="00676A8C" w:rsidRDefault="00676A8C" w:rsidP="009C37F7">
            <w:pPr>
              <w:pStyle w:val="Compact"/>
            </w:pPr>
            <w:r w:rsidRPr="00676A8C">
              <w:t>☐</w:t>
            </w:r>
          </w:p>
        </w:tc>
        <w:tc>
          <w:tcPr>
            <w:tcW w:w="936" w:type="dxa"/>
          </w:tcPr>
          <w:p w14:paraId="4DF9BEB1" w14:textId="77777777" w:rsidR="00676A8C" w:rsidRPr="00676A8C" w:rsidRDefault="00676A8C" w:rsidP="009C37F7">
            <w:pPr>
              <w:pStyle w:val="Compact"/>
            </w:pPr>
            <w:r w:rsidRPr="00676A8C">
              <w:t>☐</w:t>
            </w:r>
          </w:p>
        </w:tc>
        <w:tc>
          <w:tcPr>
            <w:tcW w:w="936" w:type="dxa"/>
          </w:tcPr>
          <w:p w14:paraId="011572F5" w14:textId="77777777" w:rsidR="00676A8C" w:rsidRPr="00676A8C" w:rsidRDefault="00676A8C" w:rsidP="009C37F7">
            <w:pPr>
              <w:pStyle w:val="Compact"/>
            </w:pPr>
            <w:r w:rsidRPr="00676A8C">
              <w:t>☐</w:t>
            </w:r>
          </w:p>
        </w:tc>
        <w:tc>
          <w:tcPr>
            <w:tcW w:w="936" w:type="dxa"/>
          </w:tcPr>
          <w:p w14:paraId="2EE7CEA3" w14:textId="77777777" w:rsidR="00676A8C" w:rsidRPr="00676A8C" w:rsidRDefault="00676A8C" w:rsidP="009C37F7">
            <w:pPr>
              <w:pStyle w:val="Compact"/>
            </w:pPr>
            <w:r w:rsidRPr="00676A8C">
              <w:t>☐</w:t>
            </w:r>
          </w:p>
        </w:tc>
      </w:tr>
    </w:tbl>
    <w:p w14:paraId="68ED1DC1" w14:textId="77777777" w:rsidR="00E7586F" w:rsidRDefault="00000000">
      <w:r>
        <w:pict w14:anchorId="209406A5">
          <v:rect id="_x0000_i1032" style="width:0;height:1.5pt" o:hralign="center" o:hrstd="t" o:hr="t"/>
        </w:pict>
      </w:r>
    </w:p>
    <w:p w14:paraId="41710E48" w14:textId="7F27E244" w:rsidR="00677430" w:rsidRPr="00C737A3" w:rsidRDefault="00677430" w:rsidP="00677430">
      <w:pPr>
        <w:spacing w:after="0"/>
        <w:rPr>
          <w:b/>
          <w:bCs/>
        </w:rPr>
      </w:pPr>
      <w:r>
        <w:rPr>
          <w:b/>
          <w:bCs/>
        </w:rPr>
        <w:t xml:space="preserve">7. Section D: </w:t>
      </w:r>
      <w:r w:rsidRPr="00C737A3">
        <w:rPr>
          <w:b/>
          <w:bCs/>
        </w:rPr>
        <w:t>Senate Research and Higher Degree Committee (SRHDC) Effectiveness</w:t>
      </w:r>
    </w:p>
    <w:p w14:paraId="1D325842" w14:textId="293DC53C" w:rsidR="00677430" w:rsidRPr="00677430" w:rsidRDefault="00677430" w:rsidP="00677430">
      <w:pPr>
        <w:tabs>
          <w:tab w:val="left" w:pos="1212"/>
        </w:tabs>
      </w:pPr>
    </w:p>
    <w:tbl>
      <w:tblPr>
        <w:tblStyle w:val="Table"/>
        <w:tblW w:w="5000" w:type="pct"/>
        <w:tblLayout w:type="fixed"/>
        <w:tblLook w:val="0020" w:firstRow="1" w:lastRow="0" w:firstColumn="0" w:lastColumn="0" w:noHBand="0" w:noVBand="0"/>
      </w:tblPr>
      <w:tblGrid>
        <w:gridCol w:w="1248"/>
        <w:gridCol w:w="3432"/>
        <w:gridCol w:w="936"/>
        <w:gridCol w:w="936"/>
        <w:gridCol w:w="936"/>
        <w:gridCol w:w="936"/>
        <w:gridCol w:w="936"/>
      </w:tblGrid>
      <w:tr w:rsidR="00677430" w14:paraId="1A8BBFA8" w14:textId="77777777" w:rsidTr="00A91A35">
        <w:trPr>
          <w:cnfStyle w:val="100000000000" w:firstRow="1" w:lastRow="0" w:firstColumn="0" w:lastColumn="0" w:oddVBand="0" w:evenVBand="0" w:oddHBand="0" w:evenHBand="0" w:firstRowFirstColumn="0" w:firstRowLastColumn="0" w:lastRowFirstColumn="0" w:lastRowLastColumn="0"/>
          <w:tblHeader/>
        </w:trPr>
        <w:tc>
          <w:tcPr>
            <w:tcW w:w="1248" w:type="dxa"/>
          </w:tcPr>
          <w:p w14:paraId="05095562" w14:textId="77777777" w:rsidR="00677430" w:rsidRDefault="00677430" w:rsidP="00A91A35">
            <w:pPr>
              <w:pStyle w:val="Compact"/>
            </w:pPr>
            <w:r>
              <w:t>No.</w:t>
            </w:r>
          </w:p>
        </w:tc>
        <w:tc>
          <w:tcPr>
            <w:tcW w:w="3432" w:type="dxa"/>
          </w:tcPr>
          <w:p w14:paraId="521D4C8B" w14:textId="77777777" w:rsidR="00677430" w:rsidRDefault="00677430" w:rsidP="00A91A35">
            <w:pPr>
              <w:pStyle w:val="Compact"/>
            </w:pPr>
            <w:r>
              <w:t>Statement</w:t>
            </w:r>
          </w:p>
        </w:tc>
        <w:tc>
          <w:tcPr>
            <w:tcW w:w="936" w:type="dxa"/>
          </w:tcPr>
          <w:p w14:paraId="490E5653" w14:textId="77777777" w:rsidR="00677430" w:rsidRDefault="00677430" w:rsidP="00A91A35">
            <w:pPr>
              <w:pStyle w:val="Compact"/>
            </w:pPr>
            <w:r>
              <w:t>1</w:t>
            </w:r>
          </w:p>
        </w:tc>
        <w:tc>
          <w:tcPr>
            <w:tcW w:w="936" w:type="dxa"/>
          </w:tcPr>
          <w:p w14:paraId="46128239" w14:textId="77777777" w:rsidR="00677430" w:rsidRDefault="00677430" w:rsidP="00A91A35">
            <w:pPr>
              <w:pStyle w:val="Compact"/>
            </w:pPr>
            <w:r>
              <w:t>2</w:t>
            </w:r>
          </w:p>
        </w:tc>
        <w:tc>
          <w:tcPr>
            <w:tcW w:w="936" w:type="dxa"/>
          </w:tcPr>
          <w:p w14:paraId="4F1A96E7" w14:textId="77777777" w:rsidR="00677430" w:rsidRDefault="00677430" w:rsidP="00A91A35">
            <w:pPr>
              <w:pStyle w:val="Compact"/>
            </w:pPr>
            <w:r>
              <w:t>3</w:t>
            </w:r>
          </w:p>
        </w:tc>
        <w:tc>
          <w:tcPr>
            <w:tcW w:w="936" w:type="dxa"/>
          </w:tcPr>
          <w:p w14:paraId="4A1BFFB9" w14:textId="77777777" w:rsidR="00677430" w:rsidRDefault="00677430" w:rsidP="00A91A35">
            <w:pPr>
              <w:pStyle w:val="Compact"/>
            </w:pPr>
            <w:r>
              <w:t>4</w:t>
            </w:r>
          </w:p>
        </w:tc>
        <w:tc>
          <w:tcPr>
            <w:tcW w:w="936" w:type="dxa"/>
          </w:tcPr>
          <w:p w14:paraId="2F2E33F3" w14:textId="77777777" w:rsidR="00677430" w:rsidRDefault="00677430" w:rsidP="00A91A35">
            <w:pPr>
              <w:pStyle w:val="Compact"/>
            </w:pPr>
            <w:r>
              <w:t>5</w:t>
            </w:r>
          </w:p>
        </w:tc>
      </w:tr>
      <w:tr w:rsidR="00677430" w:rsidRPr="00677430" w14:paraId="2530D0E0" w14:textId="77777777" w:rsidTr="00A91A35">
        <w:tc>
          <w:tcPr>
            <w:tcW w:w="1248" w:type="dxa"/>
          </w:tcPr>
          <w:p w14:paraId="771EE9CC" w14:textId="590D9C23" w:rsidR="00677430" w:rsidRPr="00677430" w:rsidRDefault="00677430" w:rsidP="00A91A35">
            <w:pPr>
              <w:pStyle w:val="Compact"/>
            </w:pPr>
            <w:r w:rsidRPr="00677430">
              <w:t>D</w:t>
            </w:r>
            <w:r w:rsidRPr="00677430">
              <w:t>1</w:t>
            </w:r>
          </w:p>
        </w:tc>
        <w:tc>
          <w:tcPr>
            <w:tcW w:w="3432" w:type="dxa"/>
          </w:tcPr>
          <w:p w14:paraId="77FC2B78" w14:textId="77777777" w:rsidR="00677430" w:rsidRPr="00677430" w:rsidRDefault="00677430" w:rsidP="00A91A35">
            <w:pPr>
              <w:pStyle w:val="Compact"/>
            </w:pPr>
            <w:r w:rsidRPr="00677430">
              <w:t>SRHDC guidelines and requirements were clear and easy to follow</w:t>
            </w:r>
          </w:p>
        </w:tc>
        <w:tc>
          <w:tcPr>
            <w:tcW w:w="936" w:type="dxa"/>
          </w:tcPr>
          <w:p w14:paraId="201C9E3F" w14:textId="77777777" w:rsidR="00677430" w:rsidRPr="00677430" w:rsidRDefault="00677430" w:rsidP="00A91A35">
            <w:pPr>
              <w:pStyle w:val="Compact"/>
            </w:pPr>
            <w:r w:rsidRPr="00677430">
              <w:t>☐</w:t>
            </w:r>
          </w:p>
        </w:tc>
        <w:tc>
          <w:tcPr>
            <w:tcW w:w="936" w:type="dxa"/>
          </w:tcPr>
          <w:p w14:paraId="04EF8FE9" w14:textId="77777777" w:rsidR="00677430" w:rsidRPr="00677430" w:rsidRDefault="00677430" w:rsidP="00A91A35">
            <w:pPr>
              <w:pStyle w:val="Compact"/>
            </w:pPr>
            <w:r w:rsidRPr="00677430">
              <w:t>☐</w:t>
            </w:r>
          </w:p>
        </w:tc>
        <w:tc>
          <w:tcPr>
            <w:tcW w:w="936" w:type="dxa"/>
          </w:tcPr>
          <w:p w14:paraId="757099E2" w14:textId="77777777" w:rsidR="00677430" w:rsidRPr="00677430" w:rsidRDefault="00677430" w:rsidP="00A91A35">
            <w:pPr>
              <w:pStyle w:val="Compact"/>
            </w:pPr>
            <w:r w:rsidRPr="00677430">
              <w:t>☐</w:t>
            </w:r>
          </w:p>
        </w:tc>
        <w:tc>
          <w:tcPr>
            <w:tcW w:w="936" w:type="dxa"/>
          </w:tcPr>
          <w:p w14:paraId="7BCC74CD" w14:textId="77777777" w:rsidR="00677430" w:rsidRPr="00677430" w:rsidRDefault="00677430" w:rsidP="00A91A35">
            <w:pPr>
              <w:pStyle w:val="Compact"/>
            </w:pPr>
            <w:r w:rsidRPr="00677430">
              <w:t>☐</w:t>
            </w:r>
          </w:p>
        </w:tc>
        <w:tc>
          <w:tcPr>
            <w:tcW w:w="936" w:type="dxa"/>
          </w:tcPr>
          <w:p w14:paraId="6DA9C67E" w14:textId="77777777" w:rsidR="00677430" w:rsidRPr="00677430" w:rsidRDefault="00677430" w:rsidP="00A91A35">
            <w:pPr>
              <w:pStyle w:val="Compact"/>
            </w:pPr>
            <w:r w:rsidRPr="00677430">
              <w:t>☐</w:t>
            </w:r>
          </w:p>
        </w:tc>
      </w:tr>
      <w:tr w:rsidR="00677430" w:rsidRPr="00677430" w14:paraId="048CF327" w14:textId="77777777" w:rsidTr="00A91A35">
        <w:tc>
          <w:tcPr>
            <w:tcW w:w="1248" w:type="dxa"/>
          </w:tcPr>
          <w:p w14:paraId="5CC9FA04" w14:textId="7D9BD330" w:rsidR="00677430" w:rsidRPr="00677430" w:rsidRDefault="00677430" w:rsidP="00A91A35">
            <w:pPr>
              <w:pStyle w:val="Compact"/>
            </w:pPr>
            <w:r w:rsidRPr="00677430">
              <w:t>D</w:t>
            </w:r>
            <w:r w:rsidRPr="00677430">
              <w:t>2</w:t>
            </w:r>
          </w:p>
        </w:tc>
        <w:tc>
          <w:tcPr>
            <w:tcW w:w="3432" w:type="dxa"/>
          </w:tcPr>
          <w:p w14:paraId="4B8940B9" w14:textId="7BECB47D" w:rsidR="00677430" w:rsidRPr="00677430" w:rsidRDefault="00677430" w:rsidP="00A91A35">
            <w:pPr>
              <w:pStyle w:val="Compact"/>
            </w:pPr>
            <w:r w:rsidRPr="00677430">
              <w:t>Committee decisions affecting my research were communicated promptly</w:t>
            </w:r>
          </w:p>
        </w:tc>
        <w:tc>
          <w:tcPr>
            <w:tcW w:w="936" w:type="dxa"/>
          </w:tcPr>
          <w:p w14:paraId="6B84C7CE" w14:textId="77777777" w:rsidR="00677430" w:rsidRPr="00677430" w:rsidRDefault="00677430" w:rsidP="00A91A35">
            <w:pPr>
              <w:pStyle w:val="Compact"/>
            </w:pPr>
            <w:r w:rsidRPr="00677430">
              <w:t>☐</w:t>
            </w:r>
          </w:p>
        </w:tc>
        <w:tc>
          <w:tcPr>
            <w:tcW w:w="936" w:type="dxa"/>
          </w:tcPr>
          <w:p w14:paraId="5FF2186E" w14:textId="77777777" w:rsidR="00677430" w:rsidRPr="00677430" w:rsidRDefault="00677430" w:rsidP="00A91A35">
            <w:pPr>
              <w:pStyle w:val="Compact"/>
            </w:pPr>
            <w:r w:rsidRPr="00677430">
              <w:t>☐</w:t>
            </w:r>
          </w:p>
        </w:tc>
        <w:tc>
          <w:tcPr>
            <w:tcW w:w="936" w:type="dxa"/>
          </w:tcPr>
          <w:p w14:paraId="65A011B2" w14:textId="77777777" w:rsidR="00677430" w:rsidRPr="00677430" w:rsidRDefault="00677430" w:rsidP="00A91A35">
            <w:pPr>
              <w:pStyle w:val="Compact"/>
            </w:pPr>
            <w:r w:rsidRPr="00677430">
              <w:t>☐</w:t>
            </w:r>
          </w:p>
        </w:tc>
        <w:tc>
          <w:tcPr>
            <w:tcW w:w="936" w:type="dxa"/>
          </w:tcPr>
          <w:p w14:paraId="48D3BC6B" w14:textId="77777777" w:rsidR="00677430" w:rsidRPr="00677430" w:rsidRDefault="00677430" w:rsidP="00A91A35">
            <w:pPr>
              <w:pStyle w:val="Compact"/>
            </w:pPr>
            <w:r w:rsidRPr="00677430">
              <w:t>☐</w:t>
            </w:r>
          </w:p>
        </w:tc>
        <w:tc>
          <w:tcPr>
            <w:tcW w:w="936" w:type="dxa"/>
          </w:tcPr>
          <w:p w14:paraId="7DF03E24" w14:textId="77777777" w:rsidR="00677430" w:rsidRPr="00677430" w:rsidRDefault="00677430" w:rsidP="00A91A35">
            <w:pPr>
              <w:pStyle w:val="Compact"/>
            </w:pPr>
            <w:r w:rsidRPr="00677430">
              <w:t>☐</w:t>
            </w:r>
          </w:p>
        </w:tc>
      </w:tr>
      <w:tr w:rsidR="00677430" w:rsidRPr="00677430" w14:paraId="33577D38" w14:textId="77777777" w:rsidTr="00A91A35">
        <w:tc>
          <w:tcPr>
            <w:tcW w:w="1248" w:type="dxa"/>
          </w:tcPr>
          <w:p w14:paraId="2E58CD40" w14:textId="056E3986" w:rsidR="00677430" w:rsidRPr="00677430" w:rsidRDefault="00677430" w:rsidP="00A91A35">
            <w:pPr>
              <w:pStyle w:val="Compact"/>
            </w:pPr>
            <w:r w:rsidRPr="00677430">
              <w:t>D</w:t>
            </w:r>
            <w:r w:rsidRPr="00677430">
              <w:t>3</w:t>
            </w:r>
          </w:p>
        </w:tc>
        <w:tc>
          <w:tcPr>
            <w:tcW w:w="3432" w:type="dxa"/>
          </w:tcPr>
          <w:p w14:paraId="1FC6DEED" w14:textId="70A16D58" w:rsidR="00677430" w:rsidRPr="00677430" w:rsidRDefault="00677430" w:rsidP="00A91A35">
            <w:pPr>
              <w:pStyle w:val="Compact"/>
            </w:pPr>
            <w:r w:rsidRPr="00677430">
              <w:t>SRHDC provided adequate guidance and support for preparing and conducting the thesis defense</w:t>
            </w:r>
          </w:p>
        </w:tc>
        <w:tc>
          <w:tcPr>
            <w:tcW w:w="936" w:type="dxa"/>
          </w:tcPr>
          <w:p w14:paraId="2B62F94C" w14:textId="77777777" w:rsidR="00677430" w:rsidRPr="00677430" w:rsidRDefault="00677430" w:rsidP="00A91A35">
            <w:pPr>
              <w:pStyle w:val="Compact"/>
            </w:pPr>
            <w:r w:rsidRPr="00677430">
              <w:t>☐</w:t>
            </w:r>
          </w:p>
        </w:tc>
        <w:tc>
          <w:tcPr>
            <w:tcW w:w="936" w:type="dxa"/>
          </w:tcPr>
          <w:p w14:paraId="0F02B23A" w14:textId="77777777" w:rsidR="00677430" w:rsidRPr="00677430" w:rsidRDefault="00677430" w:rsidP="00A91A35">
            <w:pPr>
              <w:pStyle w:val="Compact"/>
            </w:pPr>
            <w:r w:rsidRPr="00677430">
              <w:t>☐</w:t>
            </w:r>
          </w:p>
        </w:tc>
        <w:tc>
          <w:tcPr>
            <w:tcW w:w="936" w:type="dxa"/>
          </w:tcPr>
          <w:p w14:paraId="757C17D6" w14:textId="77777777" w:rsidR="00677430" w:rsidRPr="00677430" w:rsidRDefault="00677430" w:rsidP="00A91A35">
            <w:pPr>
              <w:pStyle w:val="Compact"/>
            </w:pPr>
            <w:r w:rsidRPr="00677430">
              <w:t>☐</w:t>
            </w:r>
          </w:p>
        </w:tc>
        <w:tc>
          <w:tcPr>
            <w:tcW w:w="936" w:type="dxa"/>
          </w:tcPr>
          <w:p w14:paraId="34AB527F" w14:textId="77777777" w:rsidR="00677430" w:rsidRPr="00677430" w:rsidRDefault="00677430" w:rsidP="00A91A35">
            <w:pPr>
              <w:pStyle w:val="Compact"/>
            </w:pPr>
            <w:r w:rsidRPr="00677430">
              <w:t>☐</w:t>
            </w:r>
          </w:p>
        </w:tc>
        <w:tc>
          <w:tcPr>
            <w:tcW w:w="936" w:type="dxa"/>
          </w:tcPr>
          <w:p w14:paraId="2B889F64" w14:textId="77777777" w:rsidR="00677430" w:rsidRPr="00677430" w:rsidRDefault="00677430" w:rsidP="00A91A35">
            <w:pPr>
              <w:pStyle w:val="Compact"/>
            </w:pPr>
            <w:r w:rsidRPr="00677430">
              <w:t>☐</w:t>
            </w:r>
          </w:p>
        </w:tc>
      </w:tr>
    </w:tbl>
    <w:p w14:paraId="35F14C4F" w14:textId="38DDE45E" w:rsidR="00677430" w:rsidRDefault="00677430" w:rsidP="009D7B30">
      <w:r>
        <w:pict w14:anchorId="24E323B7">
          <v:rect id="_x0000_i1050" style="width:0;height:1.5pt" o:hralign="center" o:bullet="t" o:hrstd="t" o:hr="t"/>
        </w:pict>
      </w:r>
    </w:p>
    <w:p w14:paraId="11581855" w14:textId="31084245" w:rsidR="009D7B30" w:rsidRPr="009D7B30" w:rsidRDefault="009D7B30" w:rsidP="009D7B30"/>
    <w:p w14:paraId="6B9B6F3E" w14:textId="30B236C2" w:rsidR="00E7586F" w:rsidRPr="00067F4D" w:rsidRDefault="00F82346">
      <w:pPr>
        <w:pStyle w:val="Heading3"/>
        <w:rPr>
          <w:b/>
          <w:bCs/>
        </w:rPr>
      </w:pPr>
      <w:bookmarkStart w:id="8" w:name="section-d-supervisor-evaluation-summary"/>
      <w:bookmarkEnd w:id="7"/>
      <w:r>
        <w:rPr>
          <w:b/>
          <w:bCs/>
        </w:rPr>
        <w:t>8</w:t>
      </w:r>
      <w:r w:rsidR="00D8655B" w:rsidRPr="00067F4D">
        <w:rPr>
          <w:b/>
          <w:bCs/>
        </w:rPr>
        <w:t xml:space="preserve">. Section </w:t>
      </w:r>
      <w:r w:rsidR="0081572E">
        <w:rPr>
          <w:b/>
          <w:bCs/>
        </w:rPr>
        <w:t>E</w:t>
      </w:r>
      <w:r w:rsidR="00D8655B" w:rsidRPr="00067F4D">
        <w:rPr>
          <w:b/>
          <w:bCs/>
        </w:rPr>
        <w:t>: Supervisor Evaluation Summary</w:t>
      </w:r>
    </w:p>
    <w:p w14:paraId="4507A093" w14:textId="7CAA0BBE" w:rsidR="00E7586F" w:rsidRDefault="00D8655B">
      <w:pPr>
        <w:pStyle w:val="FirstParagraph"/>
      </w:pPr>
      <w:r>
        <w:rPr>
          <w:b/>
          <w:bCs/>
        </w:rPr>
        <w:t>Overall Supervisor Rating:</w:t>
      </w:r>
      <w:r>
        <w:t xml:space="preserve"> (Please</w:t>
      </w:r>
      <w:r w:rsidR="00677430">
        <w:t xml:space="preserve"> select</w:t>
      </w:r>
      <w:r>
        <w:t xml:space="preserve"> one)</w:t>
      </w:r>
    </w:p>
    <w:p w14:paraId="567E4DA1" w14:textId="3A766E7D" w:rsidR="00E7586F" w:rsidRDefault="00D8655B">
      <w:pPr>
        <w:pStyle w:val="BodyText"/>
      </w:pPr>
      <w:r>
        <w:t xml:space="preserve">☐ </w:t>
      </w:r>
      <w:proofErr w:type="gramStart"/>
      <w:r w:rsidR="00050ACB">
        <w:t>Excellent</w:t>
      </w:r>
      <w:r>
        <w:t>  ☐</w:t>
      </w:r>
      <w:proofErr w:type="gramEnd"/>
      <w:r>
        <w:t xml:space="preserve"> </w:t>
      </w:r>
      <w:r w:rsidR="00FA0DA9">
        <w:t xml:space="preserve">Very </w:t>
      </w:r>
      <w:proofErr w:type="gramStart"/>
      <w:r w:rsidR="00FA0DA9">
        <w:t>Good</w:t>
      </w:r>
      <w:r>
        <w:t>  ☐</w:t>
      </w:r>
      <w:proofErr w:type="gramEnd"/>
      <w:r>
        <w:t xml:space="preserve"> Good  </w:t>
      </w:r>
      <w:r w:rsidR="002624AB">
        <w:t xml:space="preserve">      </w:t>
      </w:r>
      <w:r>
        <w:t xml:space="preserve">☐ </w:t>
      </w:r>
      <w:proofErr w:type="gramStart"/>
      <w:r w:rsidR="00FA0DA9">
        <w:t>Satisfactory</w:t>
      </w:r>
      <w:r>
        <w:t>  ☐</w:t>
      </w:r>
      <w:proofErr w:type="gramEnd"/>
      <w:r>
        <w:t xml:space="preserve"> </w:t>
      </w:r>
      <w:r w:rsidR="00FA0DA9">
        <w:t>Unsatisfactory</w:t>
      </w:r>
    </w:p>
    <w:p w14:paraId="4674F1D4" w14:textId="77777777" w:rsidR="00E7586F" w:rsidRDefault="00D8655B">
      <w:pPr>
        <w:pStyle w:val="BodyText"/>
      </w:pPr>
      <w:r>
        <w:rPr>
          <w:b/>
          <w:bCs/>
        </w:rPr>
        <w:t>Recommendation:</w:t>
      </w:r>
    </w:p>
    <w:p w14:paraId="0F6E31C7" w14:textId="77777777" w:rsidR="00E7586F" w:rsidRDefault="00D8655B">
      <w:pPr>
        <w:pStyle w:val="BodyText"/>
      </w:pPr>
      <w:r>
        <w:t>Would you recommend this supervisor to future postgraduate research students?</w:t>
      </w:r>
    </w:p>
    <w:p w14:paraId="11785804" w14:textId="77777777" w:rsidR="00E7586F" w:rsidRDefault="00D8655B">
      <w:pPr>
        <w:pStyle w:val="BodyText"/>
      </w:pPr>
      <w:r>
        <w:t xml:space="preserve">☐ </w:t>
      </w:r>
      <w:proofErr w:type="gramStart"/>
      <w:r>
        <w:t>Yes  ☐</w:t>
      </w:r>
      <w:proofErr w:type="gramEnd"/>
      <w:r>
        <w:t xml:space="preserve"> </w:t>
      </w:r>
      <w:proofErr w:type="gramStart"/>
      <w:r>
        <w:t>No  ☐</w:t>
      </w:r>
      <w:proofErr w:type="gramEnd"/>
      <w:r>
        <w:t xml:space="preserve"> Not Sure</w:t>
      </w:r>
    </w:p>
    <w:p w14:paraId="50D5582F" w14:textId="77777777" w:rsidR="00E7586F" w:rsidRDefault="00000000">
      <w:r>
        <w:pict w14:anchorId="69CFA65B">
          <v:rect id="_x0000_i1034" style="width:0;height:1.5pt" o:hralign="center" o:hrstd="t" o:hr="t"/>
        </w:pict>
      </w:r>
    </w:p>
    <w:p w14:paraId="23A4EEE6" w14:textId="0E2CF99E" w:rsidR="00E7586F" w:rsidRPr="00067F4D" w:rsidRDefault="00F82346">
      <w:pPr>
        <w:pStyle w:val="Heading3"/>
        <w:rPr>
          <w:b/>
          <w:bCs/>
        </w:rPr>
      </w:pPr>
      <w:bookmarkStart w:id="9" w:name="section-e-qualitative-feedback"/>
      <w:bookmarkEnd w:id="8"/>
      <w:r>
        <w:rPr>
          <w:b/>
          <w:bCs/>
        </w:rPr>
        <w:t>9</w:t>
      </w:r>
      <w:r w:rsidR="00D8655B" w:rsidRPr="00067F4D">
        <w:rPr>
          <w:b/>
          <w:bCs/>
        </w:rPr>
        <w:t xml:space="preserve">. Section </w:t>
      </w:r>
      <w:r>
        <w:rPr>
          <w:b/>
          <w:bCs/>
        </w:rPr>
        <w:t>F</w:t>
      </w:r>
      <w:r w:rsidR="00D8655B" w:rsidRPr="00067F4D">
        <w:rPr>
          <w:b/>
          <w:bCs/>
        </w:rPr>
        <w:t>: Qualitative Feedback</w:t>
      </w:r>
    </w:p>
    <w:p w14:paraId="096DAFA5" w14:textId="7AAA29B7" w:rsidR="00E7586F" w:rsidRPr="00067F4D" w:rsidRDefault="00D8655B">
      <w:pPr>
        <w:pStyle w:val="FirstParagraph"/>
      </w:pPr>
      <w:r w:rsidRPr="00067F4D">
        <w:t xml:space="preserve">a. Areas for improvement in supervision or research </w:t>
      </w:r>
      <w:r w:rsidR="00714340" w:rsidRPr="00067F4D">
        <w:t>process</w:t>
      </w:r>
      <w:r w:rsidRPr="00067F4D">
        <w:t>:</w:t>
      </w:r>
    </w:p>
    <w:p w14:paraId="4FF8085C" w14:textId="77777777" w:rsidR="00E7586F" w:rsidRDefault="00D8655B">
      <w:pPr>
        <w:pStyle w:val="BodyText"/>
      </w:pPr>
      <w:r>
        <w:t>……………………………………………………………………………………………………</w:t>
      </w:r>
    </w:p>
    <w:p w14:paraId="79658CD5" w14:textId="77777777" w:rsidR="00E7586F" w:rsidRDefault="00D8655B">
      <w:pPr>
        <w:pStyle w:val="BodyText"/>
      </w:pPr>
      <w:r>
        <w:t>……………………………………………………………………………………………………</w:t>
      </w:r>
    </w:p>
    <w:p w14:paraId="47D8B84C" w14:textId="77777777" w:rsidR="00E7586F" w:rsidRPr="00067F4D" w:rsidRDefault="00D8655B">
      <w:pPr>
        <w:pStyle w:val="BodyText"/>
      </w:pPr>
      <w:r w:rsidRPr="00067F4D">
        <w:t>b. Any additional comments or suggestions:</w:t>
      </w:r>
    </w:p>
    <w:p w14:paraId="60230B42" w14:textId="77777777" w:rsidR="00E7586F" w:rsidRDefault="00D8655B">
      <w:pPr>
        <w:pStyle w:val="BodyText"/>
      </w:pPr>
      <w:r>
        <w:t>……………………………………………………………………………………………………</w:t>
      </w:r>
    </w:p>
    <w:p w14:paraId="726DB944" w14:textId="1D76E738" w:rsidR="00E7586F" w:rsidRDefault="00D8655B" w:rsidP="007F5455">
      <w:pPr>
        <w:pStyle w:val="BodyText"/>
      </w:pPr>
      <w:r>
        <w:t>……………………………………………………………………………………………………</w:t>
      </w:r>
      <w:bookmarkEnd w:id="0"/>
      <w:bookmarkEnd w:id="1"/>
      <w:bookmarkEnd w:id="9"/>
    </w:p>
    <w:sectPr w:rsidR="00E7586F">
      <w:footerReference w:type="default" r:id="rId7"/>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BE198D" w14:textId="77777777" w:rsidR="002979A0" w:rsidRDefault="002979A0" w:rsidP="00067F4D">
      <w:pPr>
        <w:spacing w:after="0"/>
      </w:pPr>
      <w:r>
        <w:separator/>
      </w:r>
    </w:p>
  </w:endnote>
  <w:endnote w:type="continuationSeparator" w:id="0">
    <w:p w14:paraId="7C01AE47" w14:textId="77777777" w:rsidR="002979A0" w:rsidRDefault="002979A0" w:rsidP="00067F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8345468"/>
      <w:docPartObj>
        <w:docPartGallery w:val="Page Numbers (Bottom of Page)"/>
        <w:docPartUnique/>
      </w:docPartObj>
    </w:sdtPr>
    <w:sdtContent>
      <w:sdt>
        <w:sdtPr>
          <w:id w:val="-1769616900"/>
          <w:docPartObj>
            <w:docPartGallery w:val="Page Numbers (Top of Page)"/>
            <w:docPartUnique/>
          </w:docPartObj>
        </w:sdtPr>
        <w:sdtContent>
          <w:p w14:paraId="7451C57B" w14:textId="5A300261" w:rsidR="00067F4D" w:rsidRDefault="00067F4D">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513A810B" w14:textId="77777777" w:rsidR="00067F4D" w:rsidRDefault="00067F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428EFD" w14:textId="77777777" w:rsidR="002979A0" w:rsidRDefault="002979A0" w:rsidP="00067F4D">
      <w:pPr>
        <w:spacing w:after="0"/>
      </w:pPr>
      <w:r>
        <w:separator/>
      </w:r>
    </w:p>
  </w:footnote>
  <w:footnote w:type="continuationSeparator" w:id="0">
    <w:p w14:paraId="2341D9CD" w14:textId="77777777" w:rsidR="002979A0" w:rsidRDefault="002979A0" w:rsidP="00067F4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25" style="width:0;height:1.5pt" o:hralign="center" o:bullet="t" o:hrstd="t" o:hr="t"/>
    </w:pict>
  </w:numPicBullet>
  <w:abstractNum w:abstractNumId="0" w15:restartNumberingAfterBreak="0">
    <w:nsid w:val="0000A990"/>
    <w:multiLevelType w:val="multilevel"/>
    <w:tmpl w:val="DA28C01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9C025C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572108741">
    <w:abstractNumId w:val="0"/>
  </w:num>
  <w:num w:numId="2" w16cid:durableId="11546829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586F"/>
    <w:rsid w:val="000351B8"/>
    <w:rsid w:val="00050ACB"/>
    <w:rsid w:val="00056547"/>
    <w:rsid w:val="00067F4D"/>
    <w:rsid w:val="001538B0"/>
    <w:rsid w:val="00157A2E"/>
    <w:rsid w:val="00172065"/>
    <w:rsid w:val="001C3B5B"/>
    <w:rsid w:val="001D2F44"/>
    <w:rsid w:val="0024027B"/>
    <w:rsid w:val="002624AB"/>
    <w:rsid w:val="002979A0"/>
    <w:rsid w:val="002A6283"/>
    <w:rsid w:val="002E26E5"/>
    <w:rsid w:val="002F4E77"/>
    <w:rsid w:val="00322DE0"/>
    <w:rsid w:val="00327A2C"/>
    <w:rsid w:val="00334618"/>
    <w:rsid w:val="003A0B18"/>
    <w:rsid w:val="003C773D"/>
    <w:rsid w:val="003D12CE"/>
    <w:rsid w:val="003F0B33"/>
    <w:rsid w:val="00413822"/>
    <w:rsid w:val="00415A1C"/>
    <w:rsid w:val="004A76A9"/>
    <w:rsid w:val="004C2F58"/>
    <w:rsid w:val="004D463E"/>
    <w:rsid w:val="004D78C1"/>
    <w:rsid w:val="004F5FA8"/>
    <w:rsid w:val="005C40F0"/>
    <w:rsid w:val="005E2CEC"/>
    <w:rsid w:val="00604F81"/>
    <w:rsid w:val="00623188"/>
    <w:rsid w:val="00641C9B"/>
    <w:rsid w:val="00656F68"/>
    <w:rsid w:val="0066189C"/>
    <w:rsid w:val="00673089"/>
    <w:rsid w:val="00676A8C"/>
    <w:rsid w:val="00677430"/>
    <w:rsid w:val="006A3A50"/>
    <w:rsid w:val="00714340"/>
    <w:rsid w:val="00784C9D"/>
    <w:rsid w:val="007F5455"/>
    <w:rsid w:val="007F65EB"/>
    <w:rsid w:val="0081572E"/>
    <w:rsid w:val="00833FB3"/>
    <w:rsid w:val="00876733"/>
    <w:rsid w:val="00880B36"/>
    <w:rsid w:val="008B7CB5"/>
    <w:rsid w:val="008F78D2"/>
    <w:rsid w:val="00984BF4"/>
    <w:rsid w:val="009D14F7"/>
    <w:rsid w:val="009D7B30"/>
    <w:rsid w:val="00A04385"/>
    <w:rsid w:val="00A7663F"/>
    <w:rsid w:val="00AA19FB"/>
    <w:rsid w:val="00AC2392"/>
    <w:rsid w:val="00AF61E5"/>
    <w:rsid w:val="00B12AF4"/>
    <w:rsid w:val="00B13444"/>
    <w:rsid w:val="00B52A9A"/>
    <w:rsid w:val="00B70435"/>
    <w:rsid w:val="00B82171"/>
    <w:rsid w:val="00B85303"/>
    <w:rsid w:val="00BE5F7F"/>
    <w:rsid w:val="00C1140F"/>
    <w:rsid w:val="00C46F15"/>
    <w:rsid w:val="00CC51BC"/>
    <w:rsid w:val="00D44FA9"/>
    <w:rsid w:val="00D719E3"/>
    <w:rsid w:val="00D8655B"/>
    <w:rsid w:val="00E7586F"/>
    <w:rsid w:val="00EB26C2"/>
    <w:rsid w:val="00F72069"/>
    <w:rsid w:val="00F753FF"/>
    <w:rsid w:val="00F82346"/>
    <w:rsid w:val="00FA0DA9"/>
    <w:rsid w:val="00FA1636"/>
    <w:rsid w:val="00FC0290"/>
    <w:rsid w:val="00FD38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CCBC3E"/>
  <w15:docId w15:val="{17A9A1A0-D9D1-49C6-80A5-9DE7FB230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067F4D"/>
    <w:pPr>
      <w:tabs>
        <w:tab w:val="center" w:pos="4680"/>
        <w:tab w:val="right" w:pos="9360"/>
      </w:tabs>
      <w:spacing w:after="0"/>
    </w:pPr>
  </w:style>
  <w:style w:type="character" w:customStyle="1" w:styleId="HeaderChar">
    <w:name w:val="Header Char"/>
    <w:basedOn w:val="DefaultParagraphFont"/>
    <w:link w:val="Header"/>
    <w:rsid w:val="00067F4D"/>
  </w:style>
  <w:style w:type="paragraph" w:styleId="Footer">
    <w:name w:val="footer"/>
    <w:basedOn w:val="Normal"/>
    <w:link w:val="FooterChar"/>
    <w:uiPriority w:val="99"/>
    <w:rsid w:val="00067F4D"/>
    <w:pPr>
      <w:tabs>
        <w:tab w:val="center" w:pos="4680"/>
        <w:tab w:val="right" w:pos="9360"/>
      </w:tabs>
      <w:spacing w:after="0"/>
    </w:pPr>
  </w:style>
  <w:style w:type="character" w:customStyle="1" w:styleId="FooterChar">
    <w:name w:val="Footer Char"/>
    <w:basedOn w:val="DefaultParagraphFont"/>
    <w:link w:val="Footer"/>
    <w:uiPriority w:val="99"/>
    <w:rsid w:val="00067F4D"/>
  </w:style>
  <w:style w:type="paragraph" w:styleId="ListParagraph">
    <w:name w:val="List Paragraph"/>
    <w:basedOn w:val="Normal"/>
    <w:rsid w:val="001C3B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TotalTime>
  <Pages>4</Pages>
  <Words>551</Words>
  <Characters>314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vetha Gunasekara</dc:creator>
  <cp:keywords/>
  <cp:lastModifiedBy>Madushani Herath</cp:lastModifiedBy>
  <cp:revision>2</cp:revision>
  <cp:lastPrinted>2026-02-16T06:43:00Z</cp:lastPrinted>
  <dcterms:created xsi:type="dcterms:W3CDTF">2026-03-11T16:44:00Z</dcterms:created>
  <dcterms:modified xsi:type="dcterms:W3CDTF">2026-03-11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7c9959-4c7c-456b-a7ff-e2a5c221ed83</vt:lpwstr>
  </property>
</Properties>
</file>